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9BE09" w14:textId="77777777" w:rsidR="0076453D" w:rsidRPr="002A49E3" w:rsidRDefault="00563AE0" w:rsidP="00563AE0">
      <w:pPr>
        <w:spacing w:after="0" w:line="288" w:lineRule="auto"/>
        <w:jc w:val="center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 xml:space="preserve">Handreichung für </w:t>
      </w:r>
      <w:r w:rsidR="00683141" w:rsidRPr="002A49E3">
        <w:rPr>
          <w:rFonts w:ascii="Open Sans" w:hAnsi="Open Sans" w:cs="Open Sans"/>
          <w:b/>
          <w:sz w:val="24"/>
          <w:szCs w:val="24"/>
        </w:rPr>
        <w:t>das</w:t>
      </w:r>
      <w:r w:rsidR="0076453D" w:rsidRPr="002A49E3">
        <w:rPr>
          <w:rFonts w:ascii="Open Sans" w:hAnsi="Open Sans" w:cs="Open Sans"/>
          <w:b/>
          <w:sz w:val="24"/>
          <w:szCs w:val="24"/>
        </w:rPr>
        <w:t xml:space="preserve"> </w:t>
      </w:r>
    </w:p>
    <w:p w14:paraId="113AEE3C" w14:textId="5BB89E58" w:rsidR="00563AE0" w:rsidRPr="002A49E3" w:rsidRDefault="00563AE0" w:rsidP="0076453D">
      <w:pPr>
        <w:spacing w:after="120" w:line="288" w:lineRule="auto"/>
        <w:jc w:val="center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>„</w:t>
      </w:r>
      <w:r w:rsidR="00683141" w:rsidRPr="002A49E3">
        <w:rPr>
          <w:rFonts w:ascii="Open Sans" w:hAnsi="Open Sans" w:cs="Open Sans"/>
          <w:b/>
          <w:sz w:val="24"/>
          <w:szCs w:val="24"/>
        </w:rPr>
        <w:t>Expos</w:t>
      </w:r>
      <w:r w:rsidR="00C956CE">
        <w:rPr>
          <w:rFonts w:ascii="Open Sans" w:hAnsi="Open Sans" w:cs="Open Sans"/>
          <w:b/>
          <w:sz w:val="24"/>
          <w:szCs w:val="24"/>
        </w:rPr>
        <w:t>é</w:t>
      </w:r>
      <w:r w:rsidR="002A49E3" w:rsidRPr="002A49E3">
        <w:rPr>
          <w:rFonts w:ascii="Open Sans" w:hAnsi="Open Sans" w:cs="Open Sans"/>
          <w:b/>
          <w:sz w:val="24"/>
          <w:szCs w:val="24"/>
        </w:rPr>
        <w:t xml:space="preserve"> </w:t>
      </w:r>
      <w:r w:rsidR="00A00826">
        <w:rPr>
          <w:rFonts w:ascii="Open Sans" w:hAnsi="Open Sans" w:cs="Open Sans"/>
          <w:b/>
          <w:sz w:val="24"/>
          <w:szCs w:val="24"/>
        </w:rPr>
        <w:t xml:space="preserve">zur </w:t>
      </w:r>
      <w:r w:rsidR="00C0229A" w:rsidRPr="002A49E3">
        <w:rPr>
          <w:rFonts w:ascii="Open Sans" w:hAnsi="Open Sans" w:cs="Open Sans"/>
          <w:b/>
          <w:sz w:val="24"/>
          <w:szCs w:val="24"/>
        </w:rPr>
        <w:t>geplanten Dissertation</w:t>
      </w:r>
      <w:r w:rsidRPr="002A49E3">
        <w:rPr>
          <w:rFonts w:ascii="Open Sans" w:hAnsi="Open Sans" w:cs="Open Sans"/>
          <w:b/>
          <w:sz w:val="24"/>
          <w:szCs w:val="24"/>
        </w:rPr>
        <w:t xml:space="preserve">“ </w:t>
      </w:r>
    </w:p>
    <w:p w14:paraId="4AD787CF" w14:textId="371D6535" w:rsidR="0076453D" w:rsidRPr="002A49E3" w:rsidRDefault="006A44A3" w:rsidP="0076453D">
      <w:pPr>
        <w:spacing w:before="240" w:after="0" w:line="288" w:lineRule="auto"/>
        <w:jc w:val="center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(</w:t>
      </w:r>
      <w:r w:rsidR="00563AE0" w:rsidRPr="002A49E3">
        <w:rPr>
          <w:rFonts w:ascii="Open Sans" w:hAnsi="Open Sans" w:cs="Open Sans"/>
          <w:sz w:val="24"/>
          <w:szCs w:val="24"/>
        </w:rPr>
        <w:t xml:space="preserve">nach </w:t>
      </w:r>
      <w:r w:rsidRPr="002A49E3">
        <w:rPr>
          <w:rFonts w:ascii="Open Sans" w:hAnsi="Open Sans" w:cs="Open Sans"/>
          <w:sz w:val="24"/>
          <w:szCs w:val="24"/>
        </w:rPr>
        <w:t>§</w:t>
      </w:r>
      <w:r w:rsidR="007A752A">
        <w:rPr>
          <w:rFonts w:ascii="Open Sans" w:hAnsi="Open Sans" w:cs="Open Sans"/>
          <w:sz w:val="24"/>
          <w:szCs w:val="24"/>
        </w:rPr>
        <w:t xml:space="preserve"> 12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563AE0" w:rsidRPr="002A49E3">
        <w:rPr>
          <w:rFonts w:ascii="Open Sans" w:hAnsi="Open Sans" w:cs="Open Sans"/>
          <w:sz w:val="24"/>
          <w:szCs w:val="24"/>
        </w:rPr>
        <w:t>der Promotionsordnung des</w:t>
      </w:r>
      <w:r w:rsidR="0076453D" w:rsidRPr="002A49E3">
        <w:rPr>
          <w:rFonts w:ascii="Open Sans" w:hAnsi="Open Sans" w:cs="Open Sans"/>
          <w:sz w:val="24"/>
          <w:szCs w:val="24"/>
        </w:rPr>
        <w:t xml:space="preserve"> </w:t>
      </w:r>
      <w:r w:rsidR="00563AE0" w:rsidRPr="002A49E3">
        <w:rPr>
          <w:rFonts w:ascii="Open Sans" w:hAnsi="Open Sans" w:cs="Open Sans"/>
          <w:sz w:val="24"/>
          <w:szCs w:val="24"/>
        </w:rPr>
        <w:t xml:space="preserve">Fachbereichs Informatik </w:t>
      </w:r>
    </w:p>
    <w:p w14:paraId="3B535526" w14:textId="6EABCBDC" w:rsidR="006A44A3" w:rsidRPr="002A49E3" w:rsidRDefault="00563AE0" w:rsidP="0076453D">
      <w:pPr>
        <w:spacing w:after="0" w:line="288" w:lineRule="auto"/>
        <w:jc w:val="center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an der Universität Koblenz</w:t>
      </w:r>
      <w:r w:rsidR="006A44A3" w:rsidRPr="002A49E3">
        <w:rPr>
          <w:rFonts w:ascii="Open Sans" w:hAnsi="Open Sans" w:cs="Open Sans"/>
          <w:sz w:val="24"/>
          <w:szCs w:val="24"/>
        </w:rPr>
        <w:t>)</w:t>
      </w:r>
    </w:p>
    <w:p w14:paraId="031CEF57" w14:textId="04488161" w:rsidR="002F6EA6" w:rsidRPr="002A49E3" w:rsidRDefault="00563AE0" w:rsidP="00BA24EB">
      <w:pPr>
        <w:spacing w:before="600" w:line="288" w:lineRule="auto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>Zweck der Handreichung</w:t>
      </w:r>
    </w:p>
    <w:p w14:paraId="66C6B1A2" w14:textId="79FDF6CC" w:rsidR="00563AE0" w:rsidRPr="002A49E3" w:rsidRDefault="007A752A" w:rsidP="00BA24EB">
      <w:pPr>
        <w:spacing w:line="288" w:lineRule="auto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Die </w:t>
      </w:r>
      <w:r w:rsidR="00D92A90" w:rsidRPr="002A49E3">
        <w:rPr>
          <w:rFonts w:ascii="Open Sans" w:hAnsi="Open Sans" w:cs="Open Sans"/>
          <w:sz w:val="24"/>
          <w:szCs w:val="24"/>
        </w:rPr>
        <w:t>Kandidatinnen und Kandidaten</w:t>
      </w:r>
      <w:r>
        <w:rPr>
          <w:rFonts w:ascii="Open Sans" w:hAnsi="Open Sans" w:cs="Open Sans"/>
          <w:sz w:val="24"/>
          <w:szCs w:val="24"/>
        </w:rPr>
        <w:t xml:space="preserve"> müssen</w:t>
      </w:r>
      <w:r w:rsidR="001E1186" w:rsidRPr="002A49E3">
        <w:rPr>
          <w:rFonts w:ascii="Open Sans" w:hAnsi="Open Sans" w:cs="Open Sans"/>
          <w:sz w:val="24"/>
          <w:szCs w:val="24"/>
        </w:rPr>
        <w:t xml:space="preserve"> im Rahmen der Beantragung der Aufnahme in den Doktorandenstatus </w:t>
      </w:r>
      <w:r w:rsidR="00563AE0" w:rsidRPr="002A49E3">
        <w:rPr>
          <w:rFonts w:ascii="Open Sans" w:hAnsi="Open Sans" w:cs="Open Sans"/>
          <w:sz w:val="24"/>
          <w:szCs w:val="24"/>
        </w:rPr>
        <w:t>die zentralen Punkte des geplanten Dissertationsvorhabens umreiß</w:t>
      </w:r>
      <w:r w:rsidR="001E1186" w:rsidRPr="002A49E3">
        <w:rPr>
          <w:rFonts w:ascii="Open Sans" w:hAnsi="Open Sans" w:cs="Open Sans"/>
          <w:sz w:val="24"/>
          <w:szCs w:val="24"/>
        </w:rPr>
        <w:t>en</w:t>
      </w:r>
      <w:r w:rsidR="00563AE0" w:rsidRPr="002A49E3">
        <w:rPr>
          <w:rFonts w:ascii="Open Sans" w:hAnsi="Open Sans" w:cs="Open Sans"/>
          <w:sz w:val="24"/>
          <w:szCs w:val="24"/>
        </w:rPr>
        <w:t>. D</w:t>
      </w:r>
      <w:r w:rsidR="00683141" w:rsidRPr="002A49E3">
        <w:rPr>
          <w:rFonts w:ascii="Open Sans" w:hAnsi="Open Sans" w:cs="Open Sans"/>
          <w:sz w:val="24"/>
          <w:szCs w:val="24"/>
        </w:rPr>
        <w:t xml:space="preserve">er Aufriss des geplanten Dissertationsvorhabens soll in Form eine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2A49E3" w:rsidRPr="002A49E3">
        <w:rPr>
          <w:rFonts w:ascii="Open Sans" w:hAnsi="Open Sans" w:cs="Open Sans"/>
          <w:sz w:val="24"/>
          <w:szCs w:val="24"/>
        </w:rPr>
        <w:t>s</w:t>
      </w:r>
      <w:r w:rsidR="00683141" w:rsidRPr="002A49E3">
        <w:rPr>
          <w:rFonts w:ascii="Open Sans" w:hAnsi="Open Sans" w:cs="Open Sans"/>
          <w:sz w:val="24"/>
          <w:szCs w:val="24"/>
        </w:rPr>
        <w:t xml:space="preserve"> erfolgen. Die </w:t>
      </w:r>
      <w:r w:rsidR="00563AE0" w:rsidRPr="002A49E3">
        <w:rPr>
          <w:rFonts w:ascii="Open Sans" w:hAnsi="Open Sans" w:cs="Open Sans"/>
          <w:sz w:val="24"/>
          <w:szCs w:val="24"/>
        </w:rPr>
        <w:t xml:space="preserve">folgenden Informationen sollen den </w:t>
      </w:r>
      <w:r w:rsidR="00D92A90" w:rsidRPr="002A49E3">
        <w:rPr>
          <w:rFonts w:ascii="Open Sans" w:hAnsi="Open Sans" w:cs="Open Sans"/>
          <w:sz w:val="24"/>
          <w:szCs w:val="24"/>
        </w:rPr>
        <w:t>Kandidatinnen und Kandidaten</w:t>
      </w:r>
      <w:r w:rsidR="00563AE0" w:rsidRPr="002A49E3">
        <w:rPr>
          <w:rFonts w:ascii="Open Sans" w:hAnsi="Open Sans" w:cs="Open Sans"/>
          <w:sz w:val="24"/>
          <w:szCs w:val="24"/>
        </w:rPr>
        <w:t xml:space="preserve"> bei der Erstellung</w:t>
      </w:r>
      <w:r w:rsidR="00C0229A" w:rsidRPr="002A49E3">
        <w:rPr>
          <w:rFonts w:ascii="Open Sans" w:hAnsi="Open Sans" w:cs="Open Sans"/>
          <w:sz w:val="24"/>
          <w:szCs w:val="24"/>
        </w:rPr>
        <w:t xml:space="preserve"> </w:t>
      </w:r>
      <w:r w:rsidR="00683141" w:rsidRPr="002A49E3">
        <w:rPr>
          <w:rFonts w:ascii="Open Sans" w:hAnsi="Open Sans" w:cs="Open Sans"/>
          <w:sz w:val="24"/>
          <w:szCs w:val="24"/>
        </w:rPr>
        <w:t xml:space="preserve">de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2A49E3" w:rsidRPr="002A49E3">
        <w:rPr>
          <w:rFonts w:ascii="Open Sans" w:hAnsi="Open Sans" w:cs="Open Sans"/>
          <w:sz w:val="24"/>
          <w:szCs w:val="24"/>
        </w:rPr>
        <w:t>s</w:t>
      </w:r>
      <w:r w:rsidR="00683141" w:rsidRPr="002A49E3">
        <w:rPr>
          <w:rFonts w:ascii="Open Sans" w:hAnsi="Open Sans" w:cs="Open Sans"/>
          <w:sz w:val="24"/>
          <w:szCs w:val="24"/>
        </w:rPr>
        <w:t xml:space="preserve"> </w:t>
      </w:r>
      <w:r w:rsidR="00563AE0" w:rsidRPr="002A49E3">
        <w:rPr>
          <w:rFonts w:ascii="Open Sans" w:hAnsi="Open Sans" w:cs="Open Sans"/>
          <w:sz w:val="24"/>
          <w:szCs w:val="24"/>
        </w:rPr>
        <w:t>helfen.</w:t>
      </w:r>
    </w:p>
    <w:p w14:paraId="224AC572" w14:textId="77777777" w:rsidR="00563AE0" w:rsidRPr="002A49E3" w:rsidRDefault="00563AE0" w:rsidP="00BA24EB">
      <w:pPr>
        <w:spacing w:before="360" w:line="288" w:lineRule="auto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>Formatierung: Vorschriften und Empfehlungen</w:t>
      </w:r>
    </w:p>
    <w:p w14:paraId="29855F70" w14:textId="42F8FAAC" w:rsidR="00563AE0" w:rsidRPr="002A49E3" w:rsidRDefault="00563AE0" w:rsidP="00BA24EB">
      <w:pPr>
        <w:spacing w:line="288" w:lineRule="auto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Für d</w:t>
      </w:r>
      <w:r w:rsidR="00683141" w:rsidRPr="002A49E3">
        <w:rPr>
          <w:rFonts w:ascii="Open Sans" w:hAnsi="Open Sans" w:cs="Open Sans"/>
          <w:sz w:val="24"/>
          <w:szCs w:val="24"/>
        </w:rPr>
        <w:t xml:space="preserve">a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1E1186" w:rsidRPr="002A49E3">
        <w:rPr>
          <w:rFonts w:ascii="Open Sans" w:hAnsi="Open Sans" w:cs="Open Sans"/>
          <w:sz w:val="24"/>
          <w:szCs w:val="24"/>
        </w:rPr>
        <w:t xml:space="preserve"> zum Aufriss des geplanten Dissertationsvorhabens</w:t>
      </w:r>
      <w:r w:rsidR="00683141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gibt es zwei formale </w:t>
      </w:r>
      <w:r w:rsidR="001E1186" w:rsidRPr="002A49E3">
        <w:rPr>
          <w:rFonts w:ascii="Open Sans" w:hAnsi="Open Sans" w:cs="Open Sans"/>
          <w:sz w:val="24"/>
          <w:szCs w:val="24"/>
        </w:rPr>
        <w:t>Vorgaben</w:t>
      </w:r>
      <w:r w:rsidRPr="002A49E3">
        <w:rPr>
          <w:rFonts w:ascii="Open Sans" w:hAnsi="Open Sans" w:cs="Open Sans"/>
          <w:sz w:val="24"/>
          <w:szCs w:val="24"/>
        </w:rPr>
        <w:t xml:space="preserve"> (siehe Promotionsordnung</w:t>
      </w:r>
      <w:r w:rsidR="007A752A">
        <w:rPr>
          <w:rFonts w:ascii="Open Sans" w:hAnsi="Open Sans" w:cs="Open Sans"/>
          <w:sz w:val="24"/>
          <w:szCs w:val="24"/>
        </w:rPr>
        <w:t xml:space="preserve"> § 12 (4) e</w:t>
      </w:r>
      <w:r w:rsidRPr="002A49E3">
        <w:rPr>
          <w:rFonts w:ascii="Open Sans" w:hAnsi="Open Sans" w:cs="Open Sans"/>
          <w:sz w:val="24"/>
          <w:szCs w:val="24"/>
        </w:rPr>
        <w:t>):</w:t>
      </w:r>
    </w:p>
    <w:p w14:paraId="293B72B7" w14:textId="1E65DD8B" w:rsidR="001F13DA" w:rsidRDefault="001F13DA" w:rsidP="00BA24EB">
      <w:pPr>
        <w:pStyle w:val="Listenabsatz"/>
        <w:numPr>
          <w:ilvl w:val="0"/>
          <w:numId w:val="12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1F13DA">
        <w:rPr>
          <w:rFonts w:ascii="Open Sans" w:hAnsi="Open Sans" w:cs="Open Sans"/>
          <w:sz w:val="24"/>
          <w:szCs w:val="24"/>
        </w:rPr>
        <w:t xml:space="preserve">Da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Pr="001F13DA">
        <w:rPr>
          <w:rFonts w:ascii="Open Sans" w:hAnsi="Open Sans" w:cs="Open Sans"/>
          <w:sz w:val="24"/>
          <w:szCs w:val="24"/>
        </w:rPr>
        <w:t xml:space="preserve"> darf den Umfang von </w:t>
      </w:r>
      <w:r w:rsidR="007A752A">
        <w:rPr>
          <w:rFonts w:ascii="Open Sans" w:hAnsi="Open Sans" w:cs="Open Sans"/>
          <w:sz w:val="24"/>
          <w:szCs w:val="24"/>
        </w:rPr>
        <w:t>10 Seiten</w:t>
      </w:r>
      <w:r w:rsidRPr="001F13DA">
        <w:rPr>
          <w:rFonts w:ascii="Open Sans" w:hAnsi="Open Sans" w:cs="Open Sans"/>
          <w:sz w:val="24"/>
          <w:szCs w:val="24"/>
        </w:rPr>
        <w:t xml:space="preserve"> Inhalt nicht überschreiten -- zu zählen ohne Titelseite, Literaturverzeichnis, Inhaltsverzeichnis, Abbildungsverzeichnis u.ä. sowie Anhänge.</w:t>
      </w:r>
    </w:p>
    <w:p w14:paraId="485C10CC" w14:textId="699B6371" w:rsidR="00563AE0" w:rsidRPr="002A49E3" w:rsidRDefault="00683141" w:rsidP="00BA24EB">
      <w:pPr>
        <w:pStyle w:val="Listenabsatz"/>
        <w:numPr>
          <w:ilvl w:val="0"/>
          <w:numId w:val="12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Da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563AE0" w:rsidRPr="002A49E3">
        <w:rPr>
          <w:rFonts w:ascii="Open Sans" w:hAnsi="Open Sans" w:cs="Open Sans"/>
          <w:sz w:val="24"/>
          <w:szCs w:val="24"/>
        </w:rPr>
        <w:t xml:space="preserve"> </w:t>
      </w:r>
      <w:r w:rsidR="005618F6" w:rsidRPr="002A49E3">
        <w:rPr>
          <w:rFonts w:ascii="Open Sans" w:hAnsi="Open Sans" w:cs="Open Sans"/>
          <w:sz w:val="24"/>
          <w:szCs w:val="24"/>
        </w:rPr>
        <w:t>muss</w:t>
      </w:r>
      <w:r w:rsidR="00563AE0" w:rsidRPr="002A49E3">
        <w:rPr>
          <w:rFonts w:ascii="Open Sans" w:hAnsi="Open Sans" w:cs="Open Sans"/>
          <w:sz w:val="24"/>
          <w:szCs w:val="24"/>
        </w:rPr>
        <w:t xml:space="preserve"> elektronisch im </w:t>
      </w:r>
      <w:r w:rsidR="00B559D5">
        <w:rPr>
          <w:rFonts w:ascii="Open Sans" w:hAnsi="Open Sans" w:cs="Open Sans"/>
          <w:sz w:val="24"/>
          <w:szCs w:val="24"/>
        </w:rPr>
        <w:t>P</w:t>
      </w:r>
      <w:r w:rsidR="00563AE0" w:rsidRPr="002A49E3">
        <w:rPr>
          <w:rFonts w:ascii="Open Sans" w:hAnsi="Open Sans" w:cs="Open Sans"/>
          <w:sz w:val="24"/>
          <w:szCs w:val="24"/>
        </w:rPr>
        <w:t xml:space="preserve">df-Format eingereicht werden </w:t>
      </w:r>
    </w:p>
    <w:p w14:paraId="2CCDDD85" w14:textId="61FBF1A9" w:rsidR="00FB541B" w:rsidRPr="002A49E3" w:rsidRDefault="00563AE0" w:rsidP="00BA24EB">
      <w:pPr>
        <w:spacing w:line="288" w:lineRule="auto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Darüber hinaus </w:t>
      </w:r>
      <w:r w:rsidR="005618F6" w:rsidRPr="002A49E3">
        <w:rPr>
          <w:rFonts w:ascii="Open Sans" w:hAnsi="Open Sans" w:cs="Open Sans"/>
          <w:sz w:val="24"/>
          <w:szCs w:val="24"/>
        </w:rPr>
        <w:t xml:space="preserve">muss das </w:t>
      </w:r>
      <w:r w:rsidRPr="002A49E3">
        <w:rPr>
          <w:rFonts w:ascii="Open Sans" w:hAnsi="Open Sans" w:cs="Open Sans"/>
          <w:sz w:val="24"/>
          <w:szCs w:val="24"/>
        </w:rPr>
        <w:t xml:space="preserve">Titelblatt de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2A49E3" w:rsidRPr="002A49E3">
        <w:rPr>
          <w:rFonts w:ascii="Open Sans" w:hAnsi="Open Sans" w:cs="Open Sans"/>
          <w:sz w:val="24"/>
          <w:szCs w:val="24"/>
        </w:rPr>
        <w:t>s</w:t>
      </w:r>
      <w:r w:rsidR="00C0229A" w:rsidRPr="002A49E3">
        <w:rPr>
          <w:rFonts w:ascii="Open Sans" w:hAnsi="Open Sans" w:cs="Open Sans"/>
          <w:sz w:val="24"/>
          <w:szCs w:val="24"/>
        </w:rPr>
        <w:t xml:space="preserve"> </w:t>
      </w:r>
      <w:r w:rsidR="005618F6" w:rsidRPr="002A49E3">
        <w:rPr>
          <w:rFonts w:ascii="Open Sans" w:hAnsi="Open Sans" w:cs="Open Sans"/>
          <w:sz w:val="24"/>
          <w:szCs w:val="24"/>
        </w:rPr>
        <w:t>die folgenden Informationen</w:t>
      </w:r>
      <w:r w:rsidR="00D92A90" w:rsidRPr="002A49E3">
        <w:rPr>
          <w:rFonts w:ascii="Open Sans" w:hAnsi="Open Sans" w:cs="Open Sans"/>
          <w:sz w:val="24"/>
          <w:szCs w:val="24"/>
        </w:rPr>
        <w:t xml:space="preserve"> enthalten: </w:t>
      </w:r>
    </w:p>
    <w:p w14:paraId="7D0E63BA" w14:textId="432E1355" w:rsidR="00FB541B" w:rsidRPr="002A49E3" w:rsidRDefault="00563AE0" w:rsidP="00BA24EB">
      <w:pPr>
        <w:pStyle w:val="Listenabsatz"/>
        <w:numPr>
          <w:ilvl w:val="0"/>
          <w:numId w:val="14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Arbeitstitel des Dissertationsvorhabens</w:t>
      </w:r>
    </w:p>
    <w:p w14:paraId="7E679A34" w14:textId="1BD0E1C9" w:rsidR="00FB541B" w:rsidRPr="002A49E3" w:rsidRDefault="00D92A90" w:rsidP="00BA24EB">
      <w:pPr>
        <w:pStyle w:val="Listenabsatz"/>
        <w:numPr>
          <w:ilvl w:val="0"/>
          <w:numId w:val="14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Name der </w:t>
      </w:r>
      <w:r w:rsidR="00063BA2" w:rsidRPr="002A49E3">
        <w:rPr>
          <w:rFonts w:ascii="Open Sans" w:hAnsi="Open Sans" w:cs="Open Sans"/>
          <w:sz w:val="24"/>
          <w:szCs w:val="24"/>
        </w:rPr>
        <w:t>Kandidatin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683141" w:rsidRPr="002A49E3">
        <w:rPr>
          <w:rFonts w:ascii="Open Sans" w:hAnsi="Open Sans" w:cs="Open Sans"/>
          <w:sz w:val="24"/>
          <w:szCs w:val="24"/>
        </w:rPr>
        <w:t>bzw.</w:t>
      </w:r>
      <w:r w:rsidRPr="002A49E3">
        <w:rPr>
          <w:rFonts w:ascii="Open Sans" w:hAnsi="Open Sans" w:cs="Open Sans"/>
          <w:sz w:val="24"/>
          <w:szCs w:val="24"/>
        </w:rPr>
        <w:t xml:space="preserve"> des Kandidaten</w:t>
      </w:r>
      <w:r w:rsidR="00063BA2" w:rsidRPr="002A49E3">
        <w:rPr>
          <w:rFonts w:ascii="Open Sans" w:hAnsi="Open Sans" w:cs="Open Sans"/>
          <w:sz w:val="24"/>
          <w:szCs w:val="24"/>
        </w:rPr>
        <w:t xml:space="preserve"> </w:t>
      </w:r>
    </w:p>
    <w:p w14:paraId="79CE0177" w14:textId="77777777" w:rsidR="00FB541B" w:rsidRPr="002A49E3" w:rsidRDefault="00D92A90" w:rsidP="00BA24EB">
      <w:pPr>
        <w:pStyle w:val="Listenabsatz"/>
        <w:numPr>
          <w:ilvl w:val="0"/>
          <w:numId w:val="14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Name der Dissertationsbetreuerin bzw. des </w:t>
      </w:r>
      <w:r w:rsidR="00063BA2" w:rsidRPr="002A49E3">
        <w:rPr>
          <w:rFonts w:ascii="Open Sans" w:hAnsi="Open Sans" w:cs="Open Sans"/>
          <w:sz w:val="24"/>
          <w:szCs w:val="24"/>
        </w:rPr>
        <w:t>Dissertationsbetreuers</w:t>
      </w:r>
    </w:p>
    <w:p w14:paraId="0EFD4C23" w14:textId="2A758B02" w:rsidR="00563AE0" w:rsidRPr="002A49E3" w:rsidRDefault="007A752A" w:rsidP="00BA24EB">
      <w:pPr>
        <w:pStyle w:val="Listenabsatz"/>
        <w:numPr>
          <w:ilvl w:val="0"/>
          <w:numId w:val="14"/>
        </w:numPr>
        <w:spacing w:line="288" w:lineRule="auto"/>
        <w:contextualSpacing w:val="0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Gegebenenfalls eine </w:t>
      </w:r>
      <w:r w:rsidR="00063BA2" w:rsidRPr="002A49E3">
        <w:rPr>
          <w:rFonts w:ascii="Open Sans" w:hAnsi="Open Sans" w:cs="Open Sans"/>
          <w:sz w:val="24"/>
          <w:szCs w:val="24"/>
        </w:rPr>
        <w:t xml:space="preserve">Information </w:t>
      </w:r>
      <w:r>
        <w:rPr>
          <w:rFonts w:ascii="Open Sans" w:hAnsi="Open Sans" w:cs="Open Sans"/>
          <w:sz w:val="24"/>
          <w:szCs w:val="24"/>
        </w:rPr>
        <w:t xml:space="preserve">darüber, </w:t>
      </w:r>
      <w:r w:rsidR="00063BA2" w:rsidRPr="002A49E3">
        <w:rPr>
          <w:rFonts w:ascii="Open Sans" w:hAnsi="Open Sans" w:cs="Open Sans"/>
          <w:sz w:val="24"/>
          <w:szCs w:val="24"/>
        </w:rPr>
        <w:t>ob eine Monogra</w:t>
      </w:r>
      <w:r>
        <w:rPr>
          <w:rFonts w:ascii="Open Sans" w:hAnsi="Open Sans" w:cs="Open Sans"/>
          <w:sz w:val="24"/>
          <w:szCs w:val="24"/>
        </w:rPr>
        <w:t>f</w:t>
      </w:r>
      <w:r w:rsidR="00063BA2" w:rsidRPr="002A49E3">
        <w:rPr>
          <w:rFonts w:ascii="Open Sans" w:hAnsi="Open Sans" w:cs="Open Sans"/>
          <w:sz w:val="24"/>
          <w:szCs w:val="24"/>
        </w:rPr>
        <w:t>ie</w:t>
      </w:r>
      <w:r w:rsidR="00563AE0" w:rsidRPr="002A49E3">
        <w:rPr>
          <w:rFonts w:ascii="Open Sans" w:hAnsi="Open Sans" w:cs="Open Sans"/>
          <w:sz w:val="24"/>
          <w:szCs w:val="24"/>
        </w:rPr>
        <w:t xml:space="preserve"> oder </w:t>
      </w:r>
      <w:r w:rsidR="00D92A90" w:rsidRPr="002A49E3">
        <w:rPr>
          <w:rFonts w:ascii="Open Sans" w:hAnsi="Open Sans" w:cs="Open Sans"/>
          <w:sz w:val="24"/>
          <w:szCs w:val="24"/>
        </w:rPr>
        <w:t>eine kumulative Dissertation angestrebt wird</w:t>
      </w:r>
    </w:p>
    <w:p w14:paraId="0DA1EB26" w14:textId="08C90213" w:rsidR="00563AE0" w:rsidRDefault="00563AE0" w:rsidP="00BA24EB">
      <w:pPr>
        <w:spacing w:line="288" w:lineRule="auto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Anhand de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7A752A" w:rsidRPr="002A49E3">
        <w:rPr>
          <w:rFonts w:ascii="Open Sans" w:hAnsi="Open Sans" w:cs="Open Sans"/>
          <w:sz w:val="24"/>
          <w:szCs w:val="24"/>
        </w:rPr>
        <w:t>s</w:t>
      </w:r>
      <w:r w:rsidR="00683141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prüft der Promotionsausschuss, ob die Kandidatinnen und Kandidaten die Fähigkeit besitzen, wissenschaftlich auf dem für eine Promotion </w:t>
      </w:r>
      <w:r w:rsidR="00987543" w:rsidRPr="002A49E3">
        <w:rPr>
          <w:rFonts w:ascii="Open Sans" w:hAnsi="Open Sans" w:cs="Open Sans"/>
          <w:sz w:val="24"/>
          <w:szCs w:val="24"/>
        </w:rPr>
        <w:t>erforderlichen</w:t>
      </w:r>
      <w:r w:rsidRPr="002A49E3">
        <w:rPr>
          <w:rFonts w:ascii="Open Sans" w:hAnsi="Open Sans" w:cs="Open Sans"/>
          <w:sz w:val="24"/>
          <w:szCs w:val="24"/>
        </w:rPr>
        <w:t xml:space="preserve"> Niveau</w:t>
      </w:r>
      <w:r w:rsidR="00683141" w:rsidRPr="002A49E3">
        <w:rPr>
          <w:rFonts w:ascii="Open Sans" w:hAnsi="Open Sans" w:cs="Open Sans"/>
          <w:sz w:val="24"/>
          <w:szCs w:val="24"/>
        </w:rPr>
        <w:t>,</w:t>
      </w:r>
      <w:r w:rsidRPr="002A49E3">
        <w:rPr>
          <w:rFonts w:ascii="Open Sans" w:hAnsi="Open Sans" w:cs="Open Sans"/>
          <w:sz w:val="24"/>
          <w:szCs w:val="24"/>
        </w:rPr>
        <w:t xml:space="preserve"> zu arbeiten. Daher ist es wichtig, ein Projekt von ausreichender Tiefe und </w:t>
      </w:r>
      <w:r w:rsidR="00683141" w:rsidRPr="002A49E3">
        <w:rPr>
          <w:rFonts w:ascii="Open Sans" w:hAnsi="Open Sans" w:cs="Open Sans"/>
          <w:sz w:val="24"/>
          <w:szCs w:val="24"/>
        </w:rPr>
        <w:t>Relevanz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337BD2" w:rsidRPr="002A49E3">
        <w:rPr>
          <w:rFonts w:ascii="Open Sans" w:hAnsi="Open Sans" w:cs="Open Sans"/>
          <w:sz w:val="24"/>
          <w:szCs w:val="24"/>
        </w:rPr>
        <w:t xml:space="preserve">zu </w:t>
      </w:r>
      <w:r w:rsidR="00716F3E" w:rsidRPr="002A49E3">
        <w:rPr>
          <w:rFonts w:ascii="Open Sans" w:hAnsi="Open Sans" w:cs="Open Sans"/>
          <w:sz w:val="24"/>
          <w:szCs w:val="24"/>
        </w:rPr>
        <w:t>präsentieren</w:t>
      </w:r>
      <w:r w:rsidR="00337BD2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und einschlägige Literatur zu </w:t>
      </w:r>
      <w:r w:rsidRPr="002A49E3">
        <w:rPr>
          <w:rFonts w:ascii="Open Sans" w:hAnsi="Open Sans" w:cs="Open Sans"/>
          <w:sz w:val="24"/>
          <w:szCs w:val="24"/>
        </w:rPr>
        <w:lastRenderedPageBreak/>
        <w:t xml:space="preserve">verwenden und zu zitieren. Es wird empfohlen, einen der gängigen Zitations- und Formatierungsstile (z. B. Harvard, APA) auszuwählen und das Dokument </w:t>
      </w:r>
      <w:r w:rsidR="00683141" w:rsidRPr="002A49E3">
        <w:rPr>
          <w:rFonts w:ascii="Open Sans" w:hAnsi="Open Sans" w:cs="Open Sans"/>
          <w:sz w:val="24"/>
          <w:szCs w:val="24"/>
        </w:rPr>
        <w:t>auf Basis des</w:t>
      </w:r>
      <w:r w:rsidRPr="002A49E3">
        <w:rPr>
          <w:rFonts w:ascii="Open Sans" w:hAnsi="Open Sans" w:cs="Open Sans"/>
          <w:sz w:val="24"/>
          <w:szCs w:val="24"/>
        </w:rPr>
        <w:t xml:space="preserve"> ausgewählten </w:t>
      </w:r>
      <w:r w:rsidR="00683141" w:rsidRPr="002A49E3">
        <w:rPr>
          <w:rFonts w:ascii="Open Sans" w:hAnsi="Open Sans" w:cs="Open Sans"/>
          <w:sz w:val="24"/>
          <w:szCs w:val="24"/>
        </w:rPr>
        <w:t>Stils auszuarbeiten</w:t>
      </w:r>
      <w:r w:rsidRPr="002A49E3">
        <w:rPr>
          <w:rFonts w:ascii="Open Sans" w:hAnsi="Open Sans" w:cs="Open Sans"/>
          <w:sz w:val="24"/>
          <w:szCs w:val="24"/>
        </w:rPr>
        <w:t xml:space="preserve">. Den </w:t>
      </w:r>
      <w:r w:rsidR="00063BA2" w:rsidRPr="002A49E3">
        <w:rPr>
          <w:rFonts w:ascii="Open Sans" w:hAnsi="Open Sans" w:cs="Open Sans"/>
          <w:sz w:val="24"/>
          <w:szCs w:val="24"/>
        </w:rPr>
        <w:t>Kandidatinnen und Kandidaten</w:t>
      </w:r>
      <w:r w:rsidRPr="002A49E3">
        <w:rPr>
          <w:rFonts w:ascii="Open Sans" w:hAnsi="Open Sans" w:cs="Open Sans"/>
          <w:sz w:val="24"/>
          <w:szCs w:val="24"/>
        </w:rPr>
        <w:t xml:space="preserve"> wird dringend </w:t>
      </w:r>
      <w:r w:rsidR="00716F3E" w:rsidRPr="002A49E3">
        <w:rPr>
          <w:rFonts w:ascii="Open Sans" w:hAnsi="Open Sans" w:cs="Open Sans"/>
          <w:sz w:val="24"/>
          <w:szCs w:val="24"/>
        </w:rPr>
        <w:t>geraten</w:t>
      </w:r>
      <w:r w:rsidRPr="002A49E3">
        <w:rPr>
          <w:rFonts w:ascii="Open Sans" w:hAnsi="Open Sans" w:cs="Open Sans"/>
          <w:sz w:val="24"/>
          <w:szCs w:val="24"/>
        </w:rPr>
        <w:t xml:space="preserve">, ein Dokument mit klarer und einheitlicher Formatierung einzureichen, um </w:t>
      </w:r>
      <w:r w:rsidR="00683141" w:rsidRPr="002A49E3">
        <w:rPr>
          <w:rFonts w:ascii="Open Sans" w:hAnsi="Open Sans" w:cs="Open Sans"/>
          <w:sz w:val="24"/>
          <w:szCs w:val="24"/>
        </w:rPr>
        <w:t>eine gute</w:t>
      </w:r>
      <w:r w:rsidRPr="002A49E3">
        <w:rPr>
          <w:rFonts w:ascii="Open Sans" w:hAnsi="Open Sans" w:cs="Open Sans"/>
          <w:sz w:val="24"/>
          <w:szCs w:val="24"/>
        </w:rPr>
        <w:t xml:space="preserve"> Lesbarkeit zu </w:t>
      </w:r>
      <w:r w:rsidR="00683141" w:rsidRPr="002A49E3">
        <w:rPr>
          <w:rFonts w:ascii="Open Sans" w:hAnsi="Open Sans" w:cs="Open Sans"/>
          <w:sz w:val="24"/>
          <w:szCs w:val="24"/>
        </w:rPr>
        <w:t>erreichen</w:t>
      </w:r>
      <w:r w:rsidRPr="002A49E3">
        <w:rPr>
          <w:rFonts w:ascii="Open Sans" w:hAnsi="Open Sans" w:cs="Open Sans"/>
          <w:sz w:val="24"/>
          <w:szCs w:val="24"/>
        </w:rPr>
        <w:t xml:space="preserve">. Die </w:t>
      </w:r>
      <w:r w:rsidR="00683141" w:rsidRPr="002A49E3">
        <w:rPr>
          <w:rFonts w:ascii="Open Sans" w:hAnsi="Open Sans" w:cs="Open Sans"/>
          <w:sz w:val="24"/>
          <w:szCs w:val="24"/>
        </w:rPr>
        <w:t xml:space="preserve">im </w:t>
      </w:r>
      <w:r w:rsidR="007A752A" w:rsidRPr="002A49E3">
        <w:rPr>
          <w:rFonts w:ascii="Open Sans" w:hAnsi="Open Sans" w:cs="Open Sans"/>
          <w:sz w:val="24"/>
          <w:szCs w:val="24"/>
        </w:rPr>
        <w:t>Folgenden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683141" w:rsidRPr="002A49E3">
        <w:rPr>
          <w:rFonts w:ascii="Open Sans" w:hAnsi="Open Sans" w:cs="Open Sans"/>
          <w:sz w:val="24"/>
          <w:szCs w:val="24"/>
        </w:rPr>
        <w:t xml:space="preserve">dargestellten </w:t>
      </w:r>
      <w:r w:rsidRPr="002A49E3">
        <w:rPr>
          <w:rFonts w:ascii="Open Sans" w:hAnsi="Open Sans" w:cs="Open Sans"/>
          <w:sz w:val="24"/>
          <w:szCs w:val="24"/>
        </w:rPr>
        <w:t>Richtlinien sollen</w:t>
      </w:r>
      <w:r w:rsidR="00063BA2" w:rsidRPr="002A49E3">
        <w:rPr>
          <w:rFonts w:ascii="Open Sans" w:hAnsi="Open Sans" w:cs="Open Sans"/>
          <w:sz w:val="24"/>
          <w:szCs w:val="24"/>
        </w:rPr>
        <w:t xml:space="preserve"> den Kandidatinnen und Kandidaten</w:t>
      </w:r>
      <w:r w:rsidRPr="002A49E3">
        <w:rPr>
          <w:rFonts w:ascii="Open Sans" w:hAnsi="Open Sans" w:cs="Open Sans"/>
          <w:sz w:val="24"/>
          <w:szCs w:val="24"/>
        </w:rPr>
        <w:t xml:space="preserve"> bei der Vorbereitung und Struktur</w:t>
      </w:r>
      <w:r w:rsidR="00683141" w:rsidRPr="002A49E3">
        <w:rPr>
          <w:rFonts w:ascii="Open Sans" w:hAnsi="Open Sans" w:cs="Open Sans"/>
          <w:sz w:val="24"/>
          <w:szCs w:val="24"/>
        </w:rPr>
        <w:t xml:space="preserve">ierung de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7A752A" w:rsidRPr="002A49E3">
        <w:rPr>
          <w:rFonts w:ascii="Open Sans" w:hAnsi="Open Sans" w:cs="Open Sans"/>
          <w:sz w:val="24"/>
          <w:szCs w:val="24"/>
        </w:rPr>
        <w:t>s</w:t>
      </w:r>
      <w:r w:rsidRPr="002A49E3">
        <w:rPr>
          <w:rFonts w:ascii="Open Sans" w:hAnsi="Open Sans" w:cs="Open Sans"/>
          <w:sz w:val="24"/>
          <w:szCs w:val="24"/>
        </w:rPr>
        <w:t xml:space="preserve"> helfen.</w:t>
      </w:r>
    </w:p>
    <w:p w14:paraId="1097777A" w14:textId="10B58EAD" w:rsidR="003E286D" w:rsidRPr="002A49E3" w:rsidRDefault="003E286D" w:rsidP="00BA24EB">
      <w:pPr>
        <w:spacing w:before="480"/>
        <w:rPr>
          <w:rFonts w:ascii="Open Sans" w:hAnsi="Open Sans" w:cs="Open Sans"/>
          <w:b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>Inhalt und Struktur</w:t>
      </w:r>
    </w:p>
    <w:p w14:paraId="1DCF482F" w14:textId="0B2E8DE2" w:rsidR="003E286D" w:rsidRPr="002A49E3" w:rsidRDefault="00063BA2" w:rsidP="00BA24EB">
      <w:pPr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D</w:t>
      </w:r>
      <w:r w:rsidR="00683141" w:rsidRPr="002A49E3">
        <w:rPr>
          <w:rFonts w:ascii="Open Sans" w:hAnsi="Open Sans" w:cs="Open Sans"/>
          <w:sz w:val="24"/>
          <w:szCs w:val="24"/>
        </w:rPr>
        <w:t xml:space="preserve">a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3E286D" w:rsidRPr="002A49E3">
        <w:rPr>
          <w:rFonts w:ascii="Open Sans" w:hAnsi="Open Sans" w:cs="Open Sans"/>
          <w:sz w:val="24"/>
          <w:szCs w:val="24"/>
        </w:rPr>
        <w:t xml:space="preserve"> dient dazu, das Dissertationsvorhaben gegenüber dem Promotionsausschuss zu beschreiben und den Ausschuss von der Relevanz und Durchführbarkeit des Projekts zu überzeugen. Daher </w:t>
      </w:r>
      <w:r w:rsidR="001E1186" w:rsidRPr="002A49E3">
        <w:rPr>
          <w:rFonts w:ascii="Open Sans" w:hAnsi="Open Sans" w:cs="Open Sans"/>
          <w:sz w:val="24"/>
          <w:szCs w:val="24"/>
        </w:rPr>
        <w:t>sollt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durch </w:t>
      </w:r>
      <w:r w:rsidR="00FB541B" w:rsidRPr="002A49E3">
        <w:rPr>
          <w:rFonts w:ascii="Open Sans" w:hAnsi="Open Sans" w:cs="Open Sans"/>
          <w:sz w:val="24"/>
          <w:szCs w:val="24"/>
        </w:rPr>
        <w:t xml:space="preserve">das gesamte </w:t>
      </w:r>
      <w:r w:rsidR="007A752A">
        <w:rPr>
          <w:rFonts w:ascii="Open Sans" w:hAnsi="Open Sans" w:cs="Open Sans"/>
          <w:sz w:val="24"/>
          <w:szCs w:val="24"/>
        </w:rPr>
        <w:t xml:space="preserve">Dokument </w:t>
      </w:r>
      <w:r w:rsidRPr="002A49E3">
        <w:rPr>
          <w:rFonts w:ascii="Open Sans" w:hAnsi="Open Sans" w:cs="Open Sans"/>
          <w:sz w:val="24"/>
          <w:szCs w:val="24"/>
        </w:rPr>
        <w:t xml:space="preserve">hinweg </w:t>
      </w:r>
      <w:r w:rsidR="001E1186" w:rsidRPr="002A49E3">
        <w:rPr>
          <w:rFonts w:ascii="Open Sans" w:hAnsi="Open Sans" w:cs="Open Sans"/>
          <w:sz w:val="24"/>
          <w:szCs w:val="24"/>
        </w:rPr>
        <w:t>überzeugende</w:t>
      </w:r>
      <w:r w:rsidR="003E286D" w:rsidRPr="002A49E3">
        <w:rPr>
          <w:rFonts w:ascii="Open Sans" w:hAnsi="Open Sans" w:cs="Open Sans"/>
          <w:sz w:val="24"/>
          <w:szCs w:val="24"/>
        </w:rPr>
        <w:t xml:space="preserve"> Argument</w:t>
      </w:r>
      <w:r w:rsidRPr="002A49E3">
        <w:rPr>
          <w:rFonts w:ascii="Open Sans" w:hAnsi="Open Sans" w:cs="Open Sans"/>
          <w:sz w:val="24"/>
          <w:szCs w:val="24"/>
        </w:rPr>
        <w:t>e</w:t>
      </w:r>
      <w:r w:rsidR="003E286D" w:rsidRPr="002A49E3">
        <w:rPr>
          <w:rFonts w:ascii="Open Sans" w:hAnsi="Open Sans" w:cs="Open Sans"/>
          <w:sz w:val="24"/>
          <w:szCs w:val="24"/>
        </w:rPr>
        <w:t xml:space="preserve"> für d</w:t>
      </w:r>
      <w:r w:rsidR="00FB541B" w:rsidRPr="002A49E3">
        <w:rPr>
          <w:rFonts w:ascii="Open Sans" w:hAnsi="Open Sans" w:cs="Open Sans"/>
          <w:sz w:val="24"/>
          <w:szCs w:val="24"/>
        </w:rPr>
        <w:t>as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="00FB541B" w:rsidRPr="002A49E3">
        <w:rPr>
          <w:rFonts w:ascii="Open Sans" w:hAnsi="Open Sans" w:cs="Open Sans"/>
          <w:sz w:val="24"/>
          <w:szCs w:val="24"/>
        </w:rPr>
        <w:t>Dissertationsvorhab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>präsentiert werden.</w:t>
      </w:r>
      <w:r w:rsidR="003E286D" w:rsidRPr="002A49E3">
        <w:rPr>
          <w:rFonts w:ascii="Open Sans" w:hAnsi="Open Sans" w:cs="Open Sans"/>
          <w:sz w:val="24"/>
          <w:szCs w:val="24"/>
        </w:rPr>
        <w:t xml:space="preserve"> Zu diesem Zweck soll</w:t>
      </w:r>
      <w:r w:rsidR="00FB541B" w:rsidRPr="002A49E3">
        <w:rPr>
          <w:rFonts w:ascii="Open Sans" w:hAnsi="Open Sans" w:cs="Open Sans"/>
          <w:sz w:val="24"/>
          <w:szCs w:val="24"/>
        </w:rPr>
        <w:t>te</w:t>
      </w:r>
      <w:r w:rsidR="003E286D" w:rsidRPr="002A49E3">
        <w:rPr>
          <w:rFonts w:ascii="Open Sans" w:hAnsi="Open Sans" w:cs="Open Sans"/>
          <w:sz w:val="24"/>
          <w:szCs w:val="24"/>
        </w:rPr>
        <w:t xml:space="preserve">n die Kandidatinnen und Kandidaten darlegen, dass sie forschungs- und praxisrelevante </w:t>
      </w:r>
      <w:r w:rsidR="00716F3E" w:rsidRPr="002A49E3">
        <w:rPr>
          <w:rFonts w:ascii="Open Sans" w:hAnsi="Open Sans" w:cs="Open Sans"/>
          <w:sz w:val="24"/>
          <w:szCs w:val="24"/>
        </w:rPr>
        <w:t>Z</w:t>
      </w:r>
      <w:r w:rsidR="003E286D" w:rsidRPr="002A49E3">
        <w:rPr>
          <w:rFonts w:ascii="Open Sans" w:hAnsi="Open Sans" w:cs="Open Sans"/>
          <w:sz w:val="24"/>
          <w:szCs w:val="24"/>
        </w:rPr>
        <w:t>iele entwickelt haben</w:t>
      </w:r>
      <w:r w:rsidR="001E1186" w:rsidRPr="002A49E3">
        <w:rPr>
          <w:rFonts w:ascii="Open Sans" w:hAnsi="Open Sans" w:cs="Open Sans"/>
          <w:sz w:val="24"/>
          <w:szCs w:val="24"/>
        </w:rPr>
        <w:t xml:space="preserve"> und</w:t>
      </w:r>
      <w:r w:rsidR="003E286D" w:rsidRPr="002A49E3">
        <w:rPr>
          <w:rFonts w:ascii="Open Sans" w:hAnsi="Open Sans" w:cs="Open Sans"/>
          <w:sz w:val="24"/>
          <w:szCs w:val="24"/>
        </w:rPr>
        <w:t xml:space="preserve"> eine durchdachte Strategie haben, um </w:t>
      </w:r>
      <w:r w:rsidR="001E1186" w:rsidRPr="002A49E3">
        <w:rPr>
          <w:rFonts w:ascii="Open Sans" w:hAnsi="Open Sans" w:cs="Open Sans"/>
          <w:sz w:val="24"/>
          <w:szCs w:val="24"/>
        </w:rPr>
        <w:t>diese</w:t>
      </w:r>
      <w:r w:rsidR="003E286D" w:rsidRPr="002A49E3">
        <w:rPr>
          <w:rFonts w:ascii="Open Sans" w:hAnsi="Open Sans" w:cs="Open Sans"/>
          <w:sz w:val="24"/>
          <w:szCs w:val="24"/>
        </w:rPr>
        <w:t xml:space="preserve"> Ziele zu erreichen. Um </w:t>
      </w:r>
      <w:r w:rsidR="00FB541B" w:rsidRPr="002A49E3">
        <w:rPr>
          <w:rFonts w:ascii="Open Sans" w:hAnsi="Open Sans" w:cs="Open Sans"/>
          <w:sz w:val="24"/>
          <w:szCs w:val="24"/>
        </w:rPr>
        <w:t>überzeugende</w:t>
      </w:r>
      <w:r w:rsidR="003E286D" w:rsidRPr="002A49E3">
        <w:rPr>
          <w:rFonts w:ascii="Open Sans" w:hAnsi="Open Sans" w:cs="Open Sans"/>
          <w:sz w:val="24"/>
          <w:szCs w:val="24"/>
        </w:rPr>
        <w:t xml:space="preserve"> Argument</w:t>
      </w:r>
      <w:r w:rsidR="00FB541B" w:rsidRPr="002A49E3">
        <w:rPr>
          <w:rFonts w:ascii="Open Sans" w:hAnsi="Open Sans" w:cs="Open Sans"/>
          <w:sz w:val="24"/>
          <w:szCs w:val="24"/>
        </w:rPr>
        <w:t>e für das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="00FB541B" w:rsidRPr="002A49E3">
        <w:rPr>
          <w:rFonts w:ascii="Open Sans" w:hAnsi="Open Sans" w:cs="Open Sans"/>
          <w:sz w:val="24"/>
          <w:szCs w:val="24"/>
        </w:rPr>
        <w:t>Dissertationsvorhaben zu präsentier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, sollte </w:t>
      </w:r>
      <w:r w:rsidR="00FB541B" w:rsidRPr="002A49E3">
        <w:rPr>
          <w:rFonts w:ascii="Open Sans" w:hAnsi="Open Sans" w:cs="Open Sans"/>
          <w:sz w:val="24"/>
          <w:szCs w:val="24"/>
        </w:rPr>
        <w:t>d</w:t>
      </w:r>
      <w:r w:rsidR="007A752A">
        <w:rPr>
          <w:rFonts w:ascii="Open Sans" w:hAnsi="Open Sans" w:cs="Open Sans"/>
          <w:sz w:val="24"/>
          <w:szCs w:val="24"/>
        </w:rPr>
        <w:t>ie Projektskizze</w:t>
      </w:r>
      <w:r w:rsidR="003E286D" w:rsidRPr="002A49E3">
        <w:rPr>
          <w:rFonts w:ascii="Open Sans" w:hAnsi="Open Sans" w:cs="Open Sans"/>
          <w:sz w:val="24"/>
          <w:szCs w:val="24"/>
        </w:rPr>
        <w:t xml:space="preserve"> die folgenden Punkte behandeln:</w:t>
      </w:r>
    </w:p>
    <w:p w14:paraId="3410E3C7" w14:textId="77777777" w:rsidR="003E286D" w:rsidRPr="002A49E3" w:rsidRDefault="003E286D" w:rsidP="00BA24EB">
      <w:pPr>
        <w:ind w:firstLine="284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1) Forschungshintergrund, Motivation und Ziele</w:t>
      </w:r>
    </w:p>
    <w:p w14:paraId="06FF25AF" w14:textId="77777777" w:rsidR="003E286D" w:rsidRPr="002A49E3" w:rsidRDefault="003E286D" w:rsidP="00BA24EB">
      <w:pPr>
        <w:ind w:firstLine="284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2) Forschungsstrategie</w:t>
      </w:r>
    </w:p>
    <w:p w14:paraId="05555CA1" w14:textId="77777777" w:rsidR="003E286D" w:rsidRPr="002A49E3" w:rsidRDefault="003E286D" w:rsidP="00BA24EB">
      <w:pPr>
        <w:ind w:firstLine="284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>3) Struktur und Vorgehensweise</w:t>
      </w:r>
    </w:p>
    <w:p w14:paraId="36CF4CDA" w14:textId="04A6502D" w:rsidR="003E286D" w:rsidRPr="002A49E3" w:rsidRDefault="0063137A" w:rsidP="00BA24EB">
      <w:pPr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In </w:t>
      </w:r>
      <w:r w:rsidR="003E286D" w:rsidRPr="002A49E3">
        <w:rPr>
          <w:rFonts w:ascii="Open Sans" w:hAnsi="Open Sans" w:cs="Open Sans"/>
          <w:sz w:val="24"/>
          <w:szCs w:val="24"/>
        </w:rPr>
        <w:t xml:space="preserve">Tabelle 1 </w:t>
      </w:r>
      <w:r w:rsidRPr="002A49E3">
        <w:rPr>
          <w:rFonts w:ascii="Open Sans" w:hAnsi="Open Sans" w:cs="Open Sans"/>
          <w:sz w:val="24"/>
          <w:szCs w:val="24"/>
        </w:rPr>
        <w:t>werd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 Fragen</w:t>
      </w:r>
      <w:r w:rsidRPr="002A49E3">
        <w:rPr>
          <w:rFonts w:ascii="Open Sans" w:hAnsi="Open Sans" w:cs="Open Sans"/>
          <w:sz w:val="24"/>
          <w:szCs w:val="24"/>
        </w:rPr>
        <w:t xml:space="preserve"> dargestellt</w:t>
      </w:r>
      <w:r w:rsidR="003E286D" w:rsidRPr="002A49E3">
        <w:rPr>
          <w:rFonts w:ascii="Open Sans" w:hAnsi="Open Sans" w:cs="Open Sans"/>
          <w:sz w:val="24"/>
          <w:szCs w:val="24"/>
        </w:rPr>
        <w:t xml:space="preserve">, die </w:t>
      </w:r>
      <w:r w:rsidR="005618F6" w:rsidRPr="002A49E3">
        <w:rPr>
          <w:rFonts w:ascii="Open Sans" w:hAnsi="Open Sans" w:cs="Open Sans"/>
          <w:sz w:val="24"/>
          <w:szCs w:val="24"/>
        </w:rPr>
        <w:t>Kandidatinnen und Kandidaten</w:t>
      </w:r>
      <w:r w:rsidR="003E286D" w:rsidRPr="002A49E3">
        <w:rPr>
          <w:rFonts w:ascii="Open Sans" w:hAnsi="Open Sans" w:cs="Open Sans"/>
          <w:sz w:val="24"/>
          <w:szCs w:val="24"/>
        </w:rPr>
        <w:t xml:space="preserve"> </w:t>
      </w:r>
      <w:r w:rsidRPr="002A49E3">
        <w:rPr>
          <w:rFonts w:ascii="Open Sans" w:hAnsi="Open Sans" w:cs="Open Sans"/>
          <w:sz w:val="24"/>
          <w:szCs w:val="24"/>
        </w:rPr>
        <w:t xml:space="preserve">im Rahmen der Beschreibung dieser Punkte adressieren sollten, um dem Promotionsausschuss einen geeigneten Überblick zu bieten. </w:t>
      </w:r>
      <w:r w:rsidR="003E286D" w:rsidRPr="002A49E3">
        <w:rPr>
          <w:rFonts w:ascii="Open Sans" w:hAnsi="Open Sans" w:cs="Open Sans"/>
          <w:sz w:val="24"/>
          <w:szCs w:val="24"/>
        </w:rPr>
        <w:t xml:space="preserve">Darüber hinaus enthält Tabelle 1 </w:t>
      </w:r>
      <w:r w:rsidRPr="002A49E3">
        <w:rPr>
          <w:rFonts w:ascii="Open Sans" w:hAnsi="Open Sans" w:cs="Open Sans"/>
          <w:sz w:val="24"/>
          <w:szCs w:val="24"/>
        </w:rPr>
        <w:t xml:space="preserve">ergänzende Fragen, </w:t>
      </w:r>
      <w:r w:rsidR="00716F3E" w:rsidRPr="002A49E3">
        <w:rPr>
          <w:rFonts w:ascii="Open Sans" w:hAnsi="Open Sans" w:cs="Open Sans"/>
          <w:sz w:val="24"/>
          <w:szCs w:val="24"/>
        </w:rPr>
        <w:t xml:space="preserve">deren Beantwortung </w:t>
      </w:r>
      <w:r w:rsidR="003E286D" w:rsidRPr="002A49E3">
        <w:rPr>
          <w:rFonts w:ascii="Open Sans" w:hAnsi="Open Sans" w:cs="Open Sans"/>
          <w:sz w:val="24"/>
          <w:szCs w:val="24"/>
        </w:rPr>
        <w:t xml:space="preserve">dem </w:t>
      </w:r>
      <w:r w:rsidR="006A09CE" w:rsidRPr="002A49E3">
        <w:rPr>
          <w:rFonts w:ascii="Open Sans" w:hAnsi="Open Sans" w:cs="Open Sans"/>
          <w:sz w:val="24"/>
          <w:szCs w:val="24"/>
        </w:rPr>
        <w:t>Promotionsausschuss helfen k</w:t>
      </w:r>
      <w:r w:rsidR="00716F3E" w:rsidRPr="002A49E3">
        <w:rPr>
          <w:rFonts w:ascii="Open Sans" w:hAnsi="Open Sans" w:cs="Open Sans"/>
          <w:sz w:val="24"/>
          <w:szCs w:val="24"/>
        </w:rPr>
        <w:t>ann</w:t>
      </w:r>
      <w:r w:rsidR="003E286D" w:rsidRPr="002A49E3">
        <w:rPr>
          <w:rFonts w:ascii="Open Sans" w:hAnsi="Open Sans" w:cs="Open Sans"/>
          <w:sz w:val="24"/>
          <w:szCs w:val="24"/>
        </w:rPr>
        <w:t>, die Relevanz und Durchführbarkeit des Dissertationsvorhabens zu beurteilen.</w:t>
      </w:r>
    </w:p>
    <w:p w14:paraId="460C53B1" w14:textId="3383F841" w:rsidR="0070007E" w:rsidRPr="002A49E3" w:rsidRDefault="0063137A" w:rsidP="00BA24EB">
      <w:pPr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sz w:val="24"/>
          <w:szCs w:val="24"/>
        </w:rPr>
        <w:t xml:space="preserve">Bei der Durchführung von wissenschaftlichen Forschungsvorhaben </w:t>
      </w:r>
      <w:r w:rsidR="006A09CE" w:rsidRPr="002A49E3">
        <w:rPr>
          <w:rFonts w:ascii="Open Sans" w:hAnsi="Open Sans" w:cs="Open Sans"/>
          <w:sz w:val="24"/>
          <w:szCs w:val="24"/>
        </w:rPr>
        <w:t xml:space="preserve">gibt es eine Vielzahl von Forschungsansätzen und -methoden. </w:t>
      </w:r>
      <w:r w:rsidR="00495857" w:rsidRPr="002A49E3">
        <w:rPr>
          <w:rFonts w:ascii="Open Sans" w:hAnsi="Open Sans" w:cs="Open Sans"/>
          <w:sz w:val="24"/>
          <w:szCs w:val="24"/>
        </w:rPr>
        <w:t>Im FB4 sind diese breit gefächert</w:t>
      </w:r>
      <w:r w:rsidR="00987543" w:rsidRPr="002A49E3">
        <w:rPr>
          <w:rFonts w:ascii="Open Sans" w:hAnsi="Open Sans" w:cs="Open Sans"/>
          <w:sz w:val="24"/>
          <w:szCs w:val="24"/>
        </w:rPr>
        <w:t xml:space="preserve">; </w:t>
      </w:r>
      <w:r w:rsidR="00CE0896" w:rsidRPr="002A49E3">
        <w:rPr>
          <w:rFonts w:ascii="Open Sans" w:hAnsi="Open Sans" w:cs="Open Sans"/>
          <w:sz w:val="24"/>
          <w:szCs w:val="24"/>
        </w:rPr>
        <w:t>bspw.</w:t>
      </w:r>
      <w:r w:rsidR="00987543" w:rsidRPr="002A49E3">
        <w:rPr>
          <w:rFonts w:ascii="Open Sans" w:hAnsi="Open Sans" w:cs="Open Sans"/>
          <w:sz w:val="24"/>
          <w:szCs w:val="24"/>
        </w:rPr>
        <w:t>:</w:t>
      </w:r>
      <w:r w:rsidR="00495857" w:rsidRPr="002A49E3">
        <w:rPr>
          <w:rFonts w:ascii="Open Sans" w:hAnsi="Open Sans" w:cs="Open Sans"/>
          <w:sz w:val="24"/>
          <w:szCs w:val="24"/>
        </w:rPr>
        <w:t xml:space="preserve"> Design Science Research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experimentelle Forschung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konzeptionelle Modellierung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formale Spezifikation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interpretative/qualitative Forschung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Theoriebildung</w:t>
      </w:r>
      <w:r w:rsidR="00716F3E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Theorieprüfung.</w:t>
      </w:r>
      <w:r w:rsidR="007001D0" w:rsidRPr="002A49E3">
        <w:rPr>
          <w:rFonts w:ascii="Open Sans" w:hAnsi="Open Sans" w:cs="Open Sans"/>
          <w:sz w:val="24"/>
          <w:szCs w:val="24"/>
        </w:rPr>
        <w:t xml:space="preserve"> Ein zentraler Zweck de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B559D5" w:rsidRPr="002A49E3">
        <w:rPr>
          <w:rFonts w:ascii="Open Sans" w:hAnsi="Open Sans" w:cs="Open Sans"/>
          <w:sz w:val="24"/>
          <w:szCs w:val="24"/>
        </w:rPr>
        <w:t>s</w:t>
      </w:r>
      <w:r w:rsidR="007001D0" w:rsidRPr="002A49E3">
        <w:rPr>
          <w:rFonts w:ascii="Open Sans" w:hAnsi="Open Sans" w:cs="Open Sans"/>
          <w:sz w:val="24"/>
          <w:szCs w:val="24"/>
        </w:rPr>
        <w:t xml:space="preserve"> besteht darin, klar darzulegen welche Forschungsansätze und Methoden für das geplante Dissertationsvorhaben maßgeblich sind und zu begründen warum die Ansätze und Methoden gewählt wurden.</w:t>
      </w:r>
      <w:r w:rsidR="00495857" w:rsidRPr="002A49E3">
        <w:rPr>
          <w:rFonts w:ascii="Open Sans" w:hAnsi="Open Sans" w:cs="Open Sans"/>
          <w:sz w:val="24"/>
          <w:szCs w:val="24"/>
        </w:rPr>
        <w:t xml:space="preserve"> </w:t>
      </w:r>
      <w:r w:rsidR="009619B7" w:rsidRPr="002A49E3">
        <w:rPr>
          <w:rFonts w:ascii="Open Sans" w:hAnsi="Open Sans" w:cs="Open Sans"/>
          <w:sz w:val="24"/>
          <w:szCs w:val="24"/>
        </w:rPr>
        <w:t>In Abhängigkeit von de</w:t>
      </w:r>
      <w:r w:rsidR="00CE0896" w:rsidRPr="002A49E3">
        <w:rPr>
          <w:rFonts w:ascii="Open Sans" w:hAnsi="Open Sans" w:cs="Open Sans"/>
          <w:sz w:val="24"/>
          <w:szCs w:val="24"/>
        </w:rPr>
        <w:t>n</w:t>
      </w:r>
      <w:r w:rsidR="009619B7" w:rsidRPr="002A49E3">
        <w:rPr>
          <w:rFonts w:ascii="Open Sans" w:hAnsi="Open Sans" w:cs="Open Sans"/>
          <w:sz w:val="24"/>
          <w:szCs w:val="24"/>
        </w:rPr>
        <w:t xml:space="preserve"> gewählten Forschungsans</w:t>
      </w:r>
      <w:r w:rsidR="00CE0896" w:rsidRPr="002A49E3">
        <w:rPr>
          <w:rFonts w:ascii="Open Sans" w:hAnsi="Open Sans" w:cs="Open Sans"/>
          <w:sz w:val="24"/>
          <w:szCs w:val="24"/>
        </w:rPr>
        <w:t>ä</w:t>
      </w:r>
      <w:r w:rsidR="00337BD2" w:rsidRPr="002A49E3">
        <w:rPr>
          <w:rFonts w:ascii="Open Sans" w:hAnsi="Open Sans" w:cs="Open Sans"/>
          <w:sz w:val="24"/>
          <w:szCs w:val="24"/>
        </w:rPr>
        <w:t>tz</w:t>
      </w:r>
      <w:r w:rsidR="00CE0896" w:rsidRPr="002A49E3">
        <w:rPr>
          <w:rFonts w:ascii="Open Sans" w:hAnsi="Open Sans" w:cs="Open Sans"/>
          <w:sz w:val="24"/>
          <w:szCs w:val="24"/>
        </w:rPr>
        <w:t>en</w:t>
      </w:r>
      <w:r w:rsidR="009619B7" w:rsidRPr="002A49E3">
        <w:rPr>
          <w:rFonts w:ascii="Open Sans" w:hAnsi="Open Sans" w:cs="Open Sans"/>
          <w:sz w:val="24"/>
          <w:szCs w:val="24"/>
        </w:rPr>
        <w:t xml:space="preserve"> und </w:t>
      </w:r>
      <w:r w:rsidR="00337BD2" w:rsidRPr="002A49E3">
        <w:rPr>
          <w:rFonts w:ascii="Open Sans" w:hAnsi="Open Sans" w:cs="Open Sans"/>
          <w:sz w:val="24"/>
          <w:szCs w:val="24"/>
        </w:rPr>
        <w:t>M</w:t>
      </w:r>
      <w:r w:rsidR="009619B7" w:rsidRPr="002A49E3">
        <w:rPr>
          <w:rFonts w:ascii="Open Sans" w:hAnsi="Open Sans" w:cs="Open Sans"/>
          <w:sz w:val="24"/>
          <w:szCs w:val="24"/>
        </w:rPr>
        <w:t xml:space="preserve">ethoden </w:t>
      </w:r>
      <w:r w:rsidR="00337BD2" w:rsidRPr="002A49E3">
        <w:rPr>
          <w:rFonts w:ascii="Open Sans" w:hAnsi="Open Sans" w:cs="Open Sans"/>
          <w:sz w:val="24"/>
          <w:szCs w:val="24"/>
        </w:rPr>
        <w:t xml:space="preserve">können </w:t>
      </w:r>
      <w:r w:rsidR="009619B7" w:rsidRPr="002A49E3">
        <w:rPr>
          <w:rFonts w:ascii="Open Sans" w:hAnsi="Open Sans" w:cs="Open Sans"/>
          <w:sz w:val="24"/>
          <w:szCs w:val="24"/>
        </w:rPr>
        <w:t xml:space="preserve">sich die spezifischen Details der </w:t>
      </w:r>
      <w:r w:rsidR="009619B7" w:rsidRPr="002A49E3">
        <w:rPr>
          <w:rFonts w:ascii="Open Sans" w:hAnsi="Open Sans" w:cs="Open Sans"/>
          <w:sz w:val="24"/>
          <w:szCs w:val="24"/>
        </w:rPr>
        <w:lastRenderedPageBreak/>
        <w:t>Forschungsstrategie und der Datenanforderungen erheblich</w:t>
      </w:r>
      <w:r w:rsidR="00337BD2" w:rsidRPr="002A49E3">
        <w:rPr>
          <w:rFonts w:ascii="Open Sans" w:hAnsi="Open Sans" w:cs="Open Sans"/>
          <w:sz w:val="24"/>
          <w:szCs w:val="24"/>
        </w:rPr>
        <w:t xml:space="preserve"> unterscheiden</w:t>
      </w:r>
      <w:r w:rsidR="009619B7" w:rsidRPr="002A49E3">
        <w:rPr>
          <w:rFonts w:ascii="Open Sans" w:hAnsi="Open Sans" w:cs="Open Sans"/>
          <w:sz w:val="24"/>
          <w:szCs w:val="24"/>
        </w:rPr>
        <w:t xml:space="preserve">. </w:t>
      </w:r>
      <w:r w:rsidR="00495857" w:rsidRPr="002A49E3">
        <w:rPr>
          <w:rFonts w:ascii="Open Sans" w:hAnsi="Open Sans" w:cs="Open Sans"/>
          <w:sz w:val="24"/>
          <w:szCs w:val="24"/>
        </w:rPr>
        <w:t xml:space="preserve">Daher </w:t>
      </w:r>
      <w:r w:rsidR="009619B7" w:rsidRPr="002A49E3">
        <w:rPr>
          <w:rFonts w:ascii="Open Sans" w:hAnsi="Open Sans" w:cs="Open Sans"/>
          <w:sz w:val="24"/>
          <w:szCs w:val="24"/>
        </w:rPr>
        <w:t xml:space="preserve">können die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="00B559D5" w:rsidRPr="002A49E3">
        <w:rPr>
          <w:rFonts w:ascii="Open Sans" w:hAnsi="Open Sans" w:cs="Open Sans"/>
          <w:sz w:val="24"/>
          <w:szCs w:val="24"/>
        </w:rPr>
        <w:t>s</w:t>
      </w:r>
      <w:r w:rsidR="009619B7" w:rsidRPr="002A49E3">
        <w:rPr>
          <w:rFonts w:ascii="Open Sans" w:hAnsi="Open Sans" w:cs="Open Sans"/>
          <w:sz w:val="24"/>
          <w:szCs w:val="24"/>
        </w:rPr>
        <w:t xml:space="preserve"> zum Aufriss </w:t>
      </w:r>
      <w:r w:rsidR="0070007E" w:rsidRPr="002A49E3">
        <w:rPr>
          <w:rFonts w:ascii="Open Sans" w:hAnsi="Open Sans" w:cs="Open Sans"/>
          <w:sz w:val="24"/>
          <w:szCs w:val="24"/>
        </w:rPr>
        <w:t>von</w:t>
      </w:r>
      <w:r w:rsidR="009619B7" w:rsidRPr="002A49E3">
        <w:rPr>
          <w:rFonts w:ascii="Open Sans" w:hAnsi="Open Sans" w:cs="Open Sans"/>
          <w:sz w:val="24"/>
          <w:szCs w:val="24"/>
        </w:rPr>
        <w:t xml:space="preserve"> Dissertationsvorhaben</w:t>
      </w:r>
      <w:r w:rsidR="00CE0896" w:rsidRPr="002A49E3">
        <w:rPr>
          <w:rFonts w:ascii="Open Sans" w:hAnsi="Open Sans" w:cs="Open Sans"/>
          <w:sz w:val="24"/>
          <w:szCs w:val="24"/>
        </w:rPr>
        <w:t>,</w:t>
      </w:r>
      <w:r w:rsidR="009619B7" w:rsidRPr="002A49E3">
        <w:rPr>
          <w:rFonts w:ascii="Open Sans" w:hAnsi="Open Sans" w:cs="Open Sans"/>
          <w:sz w:val="24"/>
          <w:szCs w:val="24"/>
        </w:rPr>
        <w:t xml:space="preserve"> je nach </w:t>
      </w:r>
      <w:r w:rsidR="00CE0896" w:rsidRPr="002A49E3">
        <w:rPr>
          <w:rFonts w:ascii="Open Sans" w:hAnsi="Open Sans" w:cs="Open Sans"/>
          <w:sz w:val="24"/>
          <w:szCs w:val="24"/>
        </w:rPr>
        <w:t>A</w:t>
      </w:r>
      <w:r w:rsidR="0070007E" w:rsidRPr="002A49E3">
        <w:rPr>
          <w:rFonts w:ascii="Open Sans" w:hAnsi="Open Sans" w:cs="Open Sans"/>
          <w:sz w:val="24"/>
          <w:szCs w:val="24"/>
        </w:rPr>
        <w:t>nsatz</w:t>
      </w:r>
      <w:r w:rsidR="00CE0896" w:rsidRPr="002A49E3">
        <w:rPr>
          <w:rFonts w:ascii="Open Sans" w:hAnsi="Open Sans" w:cs="Open Sans"/>
          <w:sz w:val="24"/>
          <w:szCs w:val="24"/>
        </w:rPr>
        <w:t>,</w:t>
      </w:r>
      <w:r w:rsidR="00495857" w:rsidRPr="002A49E3">
        <w:rPr>
          <w:rFonts w:ascii="Open Sans" w:hAnsi="Open Sans" w:cs="Open Sans"/>
          <w:sz w:val="24"/>
          <w:szCs w:val="24"/>
        </w:rPr>
        <w:t xml:space="preserve"> inhaltlich</w:t>
      </w:r>
      <w:r w:rsidR="0070007E" w:rsidRPr="002A49E3">
        <w:rPr>
          <w:rFonts w:ascii="Open Sans" w:hAnsi="Open Sans" w:cs="Open Sans"/>
          <w:sz w:val="24"/>
          <w:szCs w:val="24"/>
        </w:rPr>
        <w:t xml:space="preserve"> stark variieren</w:t>
      </w:r>
      <w:r w:rsidR="009619B7" w:rsidRPr="002A49E3">
        <w:rPr>
          <w:rFonts w:ascii="Open Sans" w:hAnsi="Open Sans" w:cs="Open Sans"/>
          <w:sz w:val="24"/>
          <w:szCs w:val="24"/>
        </w:rPr>
        <w:t xml:space="preserve">. </w:t>
      </w:r>
      <w:r w:rsidR="00495857" w:rsidRPr="002A49E3">
        <w:rPr>
          <w:rFonts w:ascii="Open Sans" w:hAnsi="Open Sans" w:cs="Open Sans"/>
          <w:sz w:val="24"/>
          <w:szCs w:val="24"/>
        </w:rPr>
        <w:t>Entsprechend</w:t>
      </w:r>
      <w:r w:rsidR="009619B7" w:rsidRPr="002A49E3">
        <w:rPr>
          <w:rFonts w:ascii="Open Sans" w:hAnsi="Open Sans" w:cs="Open Sans"/>
          <w:sz w:val="24"/>
          <w:szCs w:val="24"/>
        </w:rPr>
        <w:t xml:space="preserve"> treffen nicht alle der folgenden Fragen auf jedes Dissertationsprojekt zu bzw. die Relevanz der verschiedenen Fragen kann sich je nach Forschungsansatz</w:t>
      </w:r>
      <w:r w:rsidR="00337BD2" w:rsidRPr="002A49E3">
        <w:rPr>
          <w:rFonts w:ascii="Open Sans" w:hAnsi="Open Sans" w:cs="Open Sans"/>
          <w:sz w:val="24"/>
          <w:szCs w:val="24"/>
        </w:rPr>
        <w:t xml:space="preserve"> und Methoden</w:t>
      </w:r>
      <w:r w:rsidR="009619B7" w:rsidRPr="002A49E3">
        <w:rPr>
          <w:rFonts w:ascii="Open Sans" w:hAnsi="Open Sans" w:cs="Open Sans"/>
          <w:sz w:val="24"/>
          <w:szCs w:val="24"/>
        </w:rPr>
        <w:t xml:space="preserve"> stark unterscheiden.</w:t>
      </w:r>
      <w:r w:rsidR="0070007E" w:rsidRPr="002A49E3">
        <w:rPr>
          <w:rFonts w:ascii="Open Sans" w:hAnsi="Open Sans" w:cs="Open Sans"/>
          <w:sz w:val="24"/>
          <w:szCs w:val="24"/>
        </w:rPr>
        <w:t xml:space="preserve"> </w:t>
      </w:r>
    </w:p>
    <w:p w14:paraId="512D46BD" w14:textId="75B7C139" w:rsidR="00EF0303" w:rsidRPr="002A49E3" w:rsidRDefault="003E286D" w:rsidP="00BA24EB">
      <w:pPr>
        <w:spacing w:before="720"/>
        <w:rPr>
          <w:rFonts w:ascii="Open Sans" w:hAnsi="Open Sans" w:cs="Open Sans"/>
          <w:sz w:val="24"/>
          <w:szCs w:val="24"/>
          <w:lang w:eastAsia="en-GB"/>
        </w:rPr>
      </w:pPr>
      <w:r w:rsidRPr="002A49E3">
        <w:rPr>
          <w:rFonts w:ascii="Open Sans" w:hAnsi="Open Sans" w:cs="Open Sans"/>
          <w:b/>
          <w:sz w:val="24"/>
          <w:szCs w:val="24"/>
        </w:rPr>
        <w:t xml:space="preserve">Tabelle 1: Übersicht über Inhalt des </w:t>
      </w:r>
      <w:r w:rsidR="006A09CE" w:rsidRPr="002A49E3">
        <w:rPr>
          <w:rFonts w:ascii="Open Sans" w:hAnsi="Open Sans" w:cs="Open Sans"/>
          <w:b/>
          <w:sz w:val="24"/>
          <w:szCs w:val="24"/>
        </w:rPr>
        <w:t>Exposés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22"/>
        <w:gridCol w:w="6740"/>
      </w:tblGrid>
      <w:tr w:rsidR="006A44A3" w:rsidRPr="002A49E3" w14:paraId="1B1D79E7" w14:textId="77777777" w:rsidTr="00BB0C97">
        <w:tc>
          <w:tcPr>
            <w:tcW w:w="9062" w:type="dxa"/>
            <w:gridSpan w:val="2"/>
            <w:shd w:val="clear" w:color="auto" w:fill="D9D9D9" w:themeFill="background1" w:themeFillShade="D9"/>
          </w:tcPr>
          <w:p w14:paraId="0BC4E1F7" w14:textId="01AC4F5E" w:rsidR="006A44A3" w:rsidRPr="002A49E3" w:rsidRDefault="003E286D" w:rsidP="009E07D8">
            <w:pPr>
              <w:spacing w:before="60" w:after="6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t>Forschungshintergrund, Motivation und Ziele</w:t>
            </w:r>
          </w:p>
        </w:tc>
      </w:tr>
      <w:tr w:rsidR="00666CE7" w:rsidRPr="002A49E3" w14:paraId="1EE0B80C" w14:textId="77777777" w:rsidTr="009E07D8">
        <w:tc>
          <w:tcPr>
            <w:tcW w:w="2122" w:type="dxa"/>
          </w:tcPr>
          <w:p w14:paraId="54DA5D19" w14:textId="714B947D" w:rsidR="00666CE7" w:rsidRPr="002A49E3" w:rsidRDefault="003E286D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Relevanz, Problem und Motivation</w:t>
            </w:r>
          </w:p>
        </w:tc>
        <w:tc>
          <w:tcPr>
            <w:tcW w:w="6940" w:type="dxa"/>
          </w:tcPr>
          <w:p w14:paraId="0B523492" w14:textId="0E3A9B74" w:rsidR="003E286D" w:rsidRPr="002A49E3" w:rsidRDefault="003E286D" w:rsidP="003E286D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ist das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zentrale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Forschungsthema/-phänomen?</w:t>
            </w:r>
          </w:p>
          <w:p w14:paraId="6BB77CDC" w14:textId="06B2A978" w:rsidR="003E286D" w:rsidRPr="002A49E3" w:rsidRDefault="003E286D" w:rsidP="003E286D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arum ist das Thema </w:t>
            </w:r>
            <w:r w:rsidR="007001D0" w:rsidRPr="002A49E3">
              <w:rPr>
                <w:rFonts w:ascii="Open Sans" w:hAnsi="Open Sans" w:cs="Open Sans"/>
                <w:sz w:val="24"/>
                <w:szCs w:val="24"/>
              </w:rPr>
              <w:t>relevant für T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heorie</w:t>
            </w:r>
            <w:r w:rsidR="00337BD2" w:rsidRPr="002A49E3">
              <w:rPr>
                <w:rFonts w:ascii="Open Sans" w:hAnsi="Open Sans" w:cs="Open Sans"/>
                <w:sz w:val="24"/>
                <w:szCs w:val="24"/>
              </w:rPr>
              <w:t xml:space="preserve"> und</w:t>
            </w:r>
            <w:r w:rsidR="007001D0" w:rsidRPr="002A49E3">
              <w:rPr>
                <w:rFonts w:ascii="Open Sans" w:hAnsi="Open Sans" w:cs="Open Sans"/>
                <w:sz w:val="24"/>
                <w:szCs w:val="24"/>
              </w:rPr>
              <w:t xml:space="preserve"> Praxis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</w:t>
            </w:r>
          </w:p>
          <w:p w14:paraId="58325B2D" w14:textId="1EE3D7DF" w:rsidR="00666CE7" w:rsidRPr="002A49E3" w:rsidRDefault="003E286D" w:rsidP="00110342">
            <w:pPr>
              <w:pStyle w:val="Listenabsatz"/>
              <w:numPr>
                <w:ilvl w:val="0"/>
                <w:numId w:val="6"/>
              </w:numPr>
              <w:spacing w:after="40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ist die Motivation dieses Problem anzugehen?</w:t>
            </w:r>
          </w:p>
        </w:tc>
      </w:tr>
      <w:tr w:rsidR="00666CE7" w:rsidRPr="002A49E3" w14:paraId="26DC2A41" w14:textId="77777777" w:rsidTr="009E07D8">
        <w:tc>
          <w:tcPr>
            <w:tcW w:w="2122" w:type="dxa"/>
          </w:tcPr>
          <w:p w14:paraId="5D97A216" w14:textId="02176FCA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Forschungsziele und Fragen</w:t>
            </w:r>
          </w:p>
        </w:tc>
        <w:tc>
          <w:tcPr>
            <w:tcW w:w="6940" w:type="dxa"/>
          </w:tcPr>
          <w:p w14:paraId="40B42798" w14:textId="77777777" w:rsidR="00063BA2" w:rsidRPr="002A49E3" w:rsidRDefault="00063BA2" w:rsidP="00063BA2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ie ist der aktuelle Stand der Literatur im Forschungsbereich?</w:t>
            </w:r>
          </w:p>
          <w:p w14:paraId="5A5FC4CA" w14:textId="03D079FC" w:rsidR="00063BA2" w:rsidRPr="002A49E3" w:rsidRDefault="00063BA2" w:rsidP="00063BA2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o liegen die theoretischen und praktischen Grenzen der aktuellen Forschung?</w:t>
            </w:r>
          </w:p>
          <w:p w14:paraId="270D59AB" w14:textId="6C517530" w:rsidR="00063BA2" w:rsidRPr="002A49E3" w:rsidRDefault="00063BA2" w:rsidP="00063BA2">
            <w:pPr>
              <w:pStyle w:val="Listenabsatz"/>
              <w:numPr>
                <w:ilvl w:val="0"/>
                <w:numId w:val="6"/>
              </w:numPr>
              <w:spacing w:after="4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as sind die </w:t>
            </w:r>
            <w:r w:rsidR="00337BD2" w:rsidRPr="002A49E3">
              <w:rPr>
                <w:rFonts w:ascii="Open Sans" w:hAnsi="Open Sans" w:cs="Open Sans"/>
                <w:sz w:val="24"/>
                <w:szCs w:val="24"/>
              </w:rPr>
              <w:t xml:space="preserve">zentralen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Ziele der Dissertation? Wie trägt das Erreichen dieser Ziele dazu bei, die Grenzen der aktuellen Forschung zu überwinden?</w:t>
            </w:r>
          </w:p>
          <w:p w14:paraId="1D321F01" w14:textId="2758F95A" w:rsidR="00666CE7" w:rsidRPr="002A49E3" w:rsidRDefault="00063BA2" w:rsidP="0076453D">
            <w:pPr>
              <w:pStyle w:val="Listenabsatz"/>
              <w:numPr>
                <w:ilvl w:val="0"/>
                <w:numId w:val="6"/>
              </w:numPr>
              <w:spacing w:after="40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elche Forschungsfragen (oder Hypothesen) helfen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dabei</w:t>
            </w:r>
            <w:r w:rsidR="00CE0896" w:rsidRPr="002A49E3">
              <w:rPr>
                <w:rFonts w:ascii="Open Sans" w:hAnsi="Open Sans" w:cs="Open Sans"/>
                <w:sz w:val="24"/>
                <w:szCs w:val="24"/>
              </w:rPr>
              <w:t>,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e Forschungsziele zu erreichen?</w:t>
            </w:r>
          </w:p>
        </w:tc>
      </w:tr>
      <w:tr w:rsidR="006A44A3" w:rsidRPr="002A49E3" w14:paraId="5086F43F" w14:textId="77777777" w:rsidTr="00BB0C97">
        <w:tc>
          <w:tcPr>
            <w:tcW w:w="9062" w:type="dxa"/>
            <w:gridSpan w:val="2"/>
            <w:shd w:val="clear" w:color="auto" w:fill="D9D9D9" w:themeFill="background1" w:themeFillShade="D9"/>
          </w:tcPr>
          <w:p w14:paraId="29C04795" w14:textId="3BE7875B" w:rsidR="006A44A3" w:rsidRPr="002A49E3" w:rsidRDefault="0076453D" w:rsidP="009E07D8">
            <w:pPr>
              <w:spacing w:before="60" w:after="6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t>Forschungsstrategie</w:t>
            </w:r>
          </w:p>
        </w:tc>
      </w:tr>
      <w:tr w:rsidR="00666CE7" w:rsidRPr="002A49E3" w14:paraId="3B308606" w14:textId="77777777" w:rsidTr="00856931">
        <w:tc>
          <w:tcPr>
            <w:tcW w:w="2122" w:type="dxa"/>
          </w:tcPr>
          <w:p w14:paraId="47BC64C3" w14:textId="1F7AAF79" w:rsidR="00666CE7" w:rsidRPr="002A49E3" w:rsidRDefault="00063BA2" w:rsidP="00160EAC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Forschungsansatz</w:t>
            </w:r>
          </w:p>
        </w:tc>
        <w:tc>
          <w:tcPr>
            <w:tcW w:w="6940" w:type="dxa"/>
          </w:tcPr>
          <w:p w14:paraId="719155B1" w14:textId="2C26B7AC" w:rsidR="00063BA2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elcher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Forschungsa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nsatz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soll gewählt wer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, um die Forschungsziele zu erreichen?</w:t>
            </w:r>
          </w:p>
          <w:p w14:paraId="21725B97" w14:textId="0AF84A74" w:rsidR="00666CE7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elche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theoretische</w:t>
            </w:r>
            <w:r w:rsidR="007001D0" w:rsidRPr="002A49E3">
              <w:rPr>
                <w:rFonts w:ascii="Open Sans" w:hAnsi="Open Sans" w:cs="Open Sans"/>
                <w:sz w:val="24"/>
                <w:szCs w:val="24"/>
              </w:rPr>
              <w:t>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Grundlage</w:t>
            </w:r>
            <w:r w:rsidR="007001D0" w:rsidRPr="002A49E3">
              <w:rPr>
                <w:rFonts w:ascii="Open Sans" w:hAnsi="Open Sans" w:cs="Open Sans"/>
                <w:sz w:val="24"/>
                <w:szCs w:val="24"/>
              </w:rPr>
              <w:t>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>soll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e Forschung haben?</w:t>
            </w:r>
          </w:p>
        </w:tc>
      </w:tr>
      <w:tr w:rsidR="00666CE7" w:rsidRPr="002A49E3" w14:paraId="3BD35861" w14:textId="77777777" w:rsidTr="00856212">
        <w:tc>
          <w:tcPr>
            <w:tcW w:w="2122" w:type="dxa"/>
          </w:tcPr>
          <w:p w14:paraId="1DCDA225" w14:textId="127256E1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Daten</w:t>
            </w:r>
          </w:p>
        </w:tc>
        <w:tc>
          <w:tcPr>
            <w:tcW w:w="6940" w:type="dxa"/>
          </w:tcPr>
          <w:p w14:paraId="25594BDF" w14:textId="52EAFE75" w:rsidR="00063BA2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elche Arten von Daten werden benötigt, um die Forschungsfragen zu beantworten?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(z.B. qualitative oder quantitative Daten, Querschnitts- vs. Längsschnittdaten)</w:t>
            </w:r>
          </w:p>
          <w:p w14:paraId="74D21DEF" w14:textId="189CE97C" w:rsidR="00666CE7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ie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 soll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e Daten erhoben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 wer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 (Methoden zur Datenerhebung)</w:t>
            </w:r>
          </w:p>
        </w:tc>
      </w:tr>
      <w:tr w:rsidR="00666CE7" w:rsidRPr="002A49E3" w14:paraId="3BBC88EA" w14:textId="77777777" w:rsidTr="00F31DC5">
        <w:tc>
          <w:tcPr>
            <w:tcW w:w="2122" w:type="dxa"/>
          </w:tcPr>
          <w:p w14:paraId="4D1FFB2B" w14:textId="344A0DE1" w:rsidR="00666CE7" w:rsidRPr="002A49E3" w:rsidRDefault="00063BA2" w:rsidP="00063BA2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Analyse der Daten</w:t>
            </w:r>
          </w:p>
        </w:tc>
        <w:tc>
          <w:tcPr>
            <w:tcW w:w="6940" w:type="dxa"/>
          </w:tcPr>
          <w:p w14:paraId="62F434C2" w14:textId="7305E501" w:rsidR="00063BA2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ie 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>soll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e Daten analysiert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 wer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 (Datenanalysemethoden)</w:t>
            </w:r>
          </w:p>
          <w:p w14:paraId="5EF36D7F" w14:textId="031F6CDE" w:rsidR="00666CE7" w:rsidRPr="002A49E3" w:rsidRDefault="00063BA2" w:rsidP="00BA24EB">
            <w:pPr>
              <w:pStyle w:val="Listenabsatz"/>
              <w:numPr>
                <w:ilvl w:val="0"/>
                <w:numId w:val="7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ie 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sollen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die Daten/Ergebnisse präsentiert</w:t>
            </w:r>
            <w:r w:rsidR="00393CE7" w:rsidRPr="002A49E3">
              <w:rPr>
                <w:rFonts w:ascii="Open Sans" w:hAnsi="Open Sans" w:cs="Open Sans"/>
                <w:sz w:val="24"/>
                <w:szCs w:val="24"/>
              </w:rPr>
              <w:t xml:space="preserve"> wer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</w:t>
            </w:r>
          </w:p>
        </w:tc>
      </w:tr>
      <w:tr w:rsidR="006A44A3" w:rsidRPr="002A49E3" w14:paraId="6A53F3E2" w14:textId="77777777" w:rsidTr="00BB0C97">
        <w:tc>
          <w:tcPr>
            <w:tcW w:w="9062" w:type="dxa"/>
            <w:gridSpan w:val="2"/>
            <w:shd w:val="clear" w:color="auto" w:fill="D9D9D9" w:themeFill="background1" w:themeFillShade="D9"/>
          </w:tcPr>
          <w:p w14:paraId="49FC2CEA" w14:textId="38F82C2D" w:rsidR="006A44A3" w:rsidRPr="002A49E3" w:rsidRDefault="00063BA2" w:rsidP="00337BD2">
            <w:pPr>
              <w:spacing w:before="60" w:after="6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t xml:space="preserve">Struktur </w:t>
            </w:r>
            <w:r w:rsidR="00337BD2" w:rsidRPr="002A49E3">
              <w:rPr>
                <w:rFonts w:ascii="Open Sans" w:hAnsi="Open Sans" w:cs="Open Sans"/>
                <w:b/>
                <w:sz w:val="24"/>
                <w:szCs w:val="24"/>
              </w:rPr>
              <w:t>und</w:t>
            </w: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t xml:space="preserve"> Vorgehen</w:t>
            </w:r>
          </w:p>
        </w:tc>
      </w:tr>
      <w:tr w:rsidR="00E00D16" w:rsidRPr="002A49E3" w14:paraId="35FBA374" w14:textId="77777777" w:rsidTr="000A6AC7">
        <w:tc>
          <w:tcPr>
            <w:tcW w:w="2122" w:type="dxa"/>
          </w:tcPr>
          <w:p w14:paraId="0FE01B0F" w14:textId="01B923BA" w:rsidR="00E00D16" w:rsidRPr="002A49E3" w:rsidDel="00666CE7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Struktur</w:t>
            </w:r>
          </w:p>
        </w:tc>
        <w:tc>
          <w:tcPr>
            <w:tcW w:w="6940" w:type="dxa"/>
          </w:tcPr>
          <w:p w14:paraId="7EDF08B2" w14:textId="1581FA40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Welche Struktur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soll die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Dissertation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hab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? Was sind die zentralen Teile der Dissertation?</w:t>
            </w:r>
          </w:p>
          <w:p w14:paraId="237AB843" w14:textId="20753664" w:rsidR="00835FA9" w:rsidRPr="002A49E3" w:rsidRDefault="00063BA2" w:rsidP="00BA24EB">
            <w:pPr>
              <w:pStyle w:val="Listenabsatz"/>
              <w:numPr>
                <w:ilvl w:val="0"/>
                <w:numId w:val="8"/>
              </w:numPr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lastRenderedPageBreak/>
              <w:t>Wie bauen die verschiedenen Teile der Dissertation aufeinander auf?</w:t>
            </w:r>
          </w:p>
        </w:tc>
      </w:tr>
      <w:tr w:rsidR="00666CE7" w:rsidRPr="002A49E3" w14:paraId="208F819F" w14:textId="77777777" w:rsidTr="000A6AC7">
        <w:tc>
          <w:tcPr>
            <w:tcW w:w="2122" w:type="dxa"/>
          </w:tcPr>
          <w:p w14:paraId="24E3C91F" w14:textId="5FA5E04F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lastRenderedPageBreak/>
              <w:t>Forschungsphasen</w:t>
            </w:r>
          </w:p>
        </w:tc>
        <w:tc>
          <w:tcPr>
            <w:tcW w:w="6940" w:type="dxa"/>
          </w:tcPr>
          <w:p w14:paraId="51A77710" w14:textId="60CBB5FA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ind w:left="458" w:hanging="284"/>
              <w:contextualSpacing w:val="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sind die verschiedenen Schritte, Phasen oder Zyklen des Dissertationsprojekts? Wie sind sie miteinander verbunden?</w:t>
            </w:r>
          </w:p>
        </w:tc>
      </w:tr>
      <w:tr w:rsidR="00666CE7" w:rsidRPr="002A49E3" w14:paraId="4C76CAFB" w14:textId="77777777" w:rsidTr="00747C7C">
        <w:tc>
          <w:tcPr>
            <w:tcW w:w="2122" w:type="dxa"/>
          </w:tcPr>
          <w:p w14:paraId="6BF5B82C" w14:textId="48B52FA3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Zeitplan</w:t>
            </w:r>
          </w:p>
        </w:tc>
        <w:tc>
          <w:tcPr>
            <w:tcW w:w="6940" w:type="dxa"/>
          </w:tcPr>
          <w:p w14:paraId="13E32678" w14:textId="574718B6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nn soll die Dissertatio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voraussichtlich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fertiggestellt werden?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</w:p>
          <w:p w14:paraId="0C4782C4" w14:textId="58CBE4F8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ie viel Zeit wird für die verschiedenen Forschungsphasen veranschlagt?</w:t>
            </w:r>
          </w:p>
          <w:p w14:paraId="4CA76266" w14:textId="2E706362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elche potenziellen Probleme können den Zeitplan gefährden oder beeinträchtigen? Welche Maßnahmen können ergriffen werden, um diese Verzögerungen zu vermeiden?</w:t>
            </w:r>
          </w:p>
        </w:tc>
      </w:tr>
      <w:tr w:rsidR="00077443" w:rsidRPr="002A49E3" w14:paraId="092F3B88" w14:textId="77777777" w:rsidTr="00BB0C97">
        <w:tc>
          <w:tcPr>
            <w:tcW w:w="9062" w:type="dxa"/>
            <w:gridSpan w:val="2"/>
            <w:shd w:val="clear" w:color="auto" w:fill="D9D9D9" w:themeFill="background1" w:themeFillShade="D9"/>
          </w:tcPr>
          <w:p w14:paraId="0629B5C7" w14:textId="355A4656" w:rsidR="00077443" w:rsidRPr="002A49E3" w:rsidRDefault="00063BA2" w:rsidP="009E07D8">
            <w:pPr>
              <w:spacing w:before="60" w:after="60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b/>
                <w:sz w:val="24"/>
                <w:szCs w:val="24"/>
              </w:rPr>
              <w:t>Weitere Informationen</w:t>
            </w:r>
            <w:r w:rsidR="00077443" w:rsidRPr="002A49E3">
              <w:rPr>
                <w:rFonts w:ascii="Open Sans" w:hAnsi="Open Sans" w:cs="Open Sans"/>
                <w:b/>
                <w:sz w:val="24"/>
                <w:szCs w:val="24"/>
              </w:rPr>
              <w:t xml:space="preserve"> (optional)</w:t>
            </w:r>
          </w:p>
        </w:tc>
      </w:tr>
      <w:tr w:rsidR="00666CE7" w:rsidRPr="002A49E3" w14:paraId="162DFE37" w14:textId="77777777" w:rsidTr="00396C9B">
        <w:tc>
          <w:tcPr>
            <w:tcW w:w="2122" w:type="dxa"/>
          </w:tcPr>
          <w:p w14:paraId="4A43FE37" w14:textId="4493B95C" w:rsidR="00666CE7" w:rsidRPr="002A49E3" w:rsidRDefault="00063BA2" w:rsidP="0076453D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Publikationen</w:t>
            </w:r>
            <w:r w:rsidR="00666CE7" w:rsidRPr="002A49E3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u</w:t>
            </w:r>
            <w:r w:rsidR="00666CE7" w:rsidRPr="002A49E3">
              <w:rPr>
                <w:rFonts w:ascii="Open Sans" w:hAnsi="Open Sans" w:cs="Open Sans"/>
                <w:sz w:val="24"/>
                <w:szCs w:val="24"/>
              </w:rPr>
              <w:t>nd Transfer</w:t>
            </w:r>
          </w:p>
        </w:tc>
        <w:tc>
          <w:tcPr>
            <w:tcW w:w="6940" w:type="dxa"/>
          </w:tcPr>
          <w:p w14:paraId="3CC8D349" w14:textId="0BD95CF9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elche Publikationen werden erwartet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bzw. angestrebt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(Zeitschriften, Konferenzen)?</w:t>
            </w:r>
          </w:p>
          <w:p w14:paraId="2D7C574D" w14:textId="7F5E7194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sind die wichtigsten Zielgruppen außerhalb der Forschung?</w:t>
            </w:r>
          </w:p>
        </w:tc>
      </w:tr>
      <w:tr w:rsidR="00666CE7" w:rsidRPr="002A49E3" w14:paraId="375D3B2E" w14:textId="77777777" w:rsidTr="00743504">
        <w:tc>
          <w:tcPr>
            <w:tcW w:w="2122" w:type="dxa"/>
          </w:tcPr>
          <w:p w14:paraId="150B871C" w14:textId="04D1F211" w:rsidR="00666CE7" w:rsidRPr="002A49E3" w:rsidRDefault="00063BA2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Integration und Kooperation</w:t>
            </w:r>
          </w:p>
        </w:tc>
        <w:tc>
          <w:tcPr>
            <w:tcW w:w="6940" w:type="dxa"/>
          </w:tcPr>
          <w:p w14:paraId="3CE6E455" w14:textId="165F6DBE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ie ist das Thema mit der aktuellen Forschung de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r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betreue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nden Professorin oder des betreuenden Professors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bzw. der betreuenden Forschungsgruppe verbunden?</w:t>
            </w:r>
          </w:p>
          <w:p w14:paraId="764B0720" w14:textId="307F87C7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Gibt es bestehende oder geplante Kooperationen im Rahmen der Dissertation? (z.B. mit Forsche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n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, Unternehmen)</w:t>
            </w:r>
          </w:p>
        </w:tc>
      </w:tr>
      <w:tr w:rsidR="00666CE7" w:rsidRPr="002A49E3" w14:paraId="345A2623" w14:textId="77777777" w:rsidTr="0094102E">
        <w:tc>
          <w:tcPr>
            <w:tcW w:w="2122" w:type="dxa"/>
          </w:tcPr>
          <w:p w14:paraId="044AB1C0" w14:textId="7B89D77B" w:rsidR="00666CE7" w:rsidRPr="002A49E3" w:rsidRDefault="00063BA2" w:rsidP="006A44A3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Technische Anforderungen und Planung</w:t>
            </w:r>
          </w:p>
        </w:tc>
        <w:tc>
          <w:tcPr>
            <w:tcW w:w="6940" w:type="dxa"/>
          </w:tcPr>
          <w:p w14:paraId="7AD54151" w14:textId="405FA21F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Was sind die technischen Voraussetzungen für die Durchführung der Forschung?</w:t>
            </w:r>
          </w:p>
          <w:p w14:paraId="4091CC5F" w14:textId="6237C0DA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Verfügt die Forschungsgruppe über die notwendige technische Ausstattung? Wenn nicht, wie werden die Geräte beschafft?</w:t>
            </w:r>
          </w:p>
        </w:tc>
      </w:tr>
      <w:tr w:rsidR="00666CE7" w:rsidRPr="002A49E3" w14:paraId="7C339AC1" w14:textId="77777777" w:rsidTr="007E7544">
        <w:tc>
          <w:tcPr>
            <w:tcW w:w="2122" w:type="dxa"/>
          </w:tcPr>
          <w:p w14:paraId="13D78CBD" w14:textId="77777777" w:rsidR="00063BA2" w:rsidRPr="002A49E3" w:rsidRDefault="00063BA2" w:rsidP="00063BA2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Finanzierung und zeitliche Verfügbarkeit</w:t>
            </w:r>
          </w:p>
          <w:p w14:paraId="309F7462" w14:textId="4F3EDFF6" w:rsidR="00666CE7" w:rsidRPr="002A49E3" w:rsidRDefault="00063BA2" w:rsidP="00063BA2">
            <w:pPr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(externe Doktoranden)</w:t>
            </w:r>
          </w:p>
        </w:tc>
        <w:tc>
          <w:tcPr>
            <w:tcW w:w="6940" w:type="dxa"/>
          </w:tcPr>
          <w:p w14:paraId="463EAE42" w14:textId="218EA1CF" w:rsidR="00063BA2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>Ist die Finanzierung der Dissertation ausreichend?</w:t>
            </w:r>
          </w:p>
          <w:p w14:paraId="7040ACD7" w14:textId="212DA1AD" w:rsidR="00666CE7" w:rsidRPr="002A49E3" w:rsidRDefault="00063BA2" w:rsidP="00BA24EB">
            <w:pPr>
              <w:pStyle w:val="Listenabsatz"/>
              <w:numPr>
                <w:ilvl w:val="0"/>
                <w:numId w:val="8"/>
              </w:numPr>
              <w:spacing w:after="40"/>
              <w:ind w:left="458" w:hanging="284"/>
              <w:contextualSpacing w:val="0"/>
              <w:rPr>
                <w:rFonts w:ascii="Open Sans" w:hAnsi="Open Sans" w:cs="Open Sans"/>
                <w:sz w:val="24"/>
                <w:szCs w:val="24"/>
              </w:rPr>
            </w:pP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Ist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>genügend Zeit für die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Anfertigung der Dissertation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 vorhanden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 xml:space="preserve"> (z.B. </w:t>
            </w:r>
            <w:r w:rsidR="0076453D" w:rsidRPr="002A49E3">
              <w:rPr>
                <w:rFonts w:ascii="Open Sans" w:hAnsi="Open Sans" w:cs="Open Sans"/>
                <w:sz w:val="24"/>
                <w:szCs w:val="24"/>
              </w:rPr>
              <w:t xml:space="preserve">durch </w:t>
            </w:r>
            <w:r w:rsidRPr="002A49E3">
              <w:rPr>
                <w:rFonts w:ascii="Open Sans" w:hAnsi="Open Sans" w:cs="Open Sans"/>
                <w:sz w:val="24"/>
                <w:szCs w:val="24"/>
              </w:rPr>
              <w:t>Freistellung)?</w:t>
            </w:r>
          </w:p>
        </w:tc>
      </w:tr>
    </w:tbl>
    <w:p w14:paraId="041D8338" w14:textId="31EF0F4B" w:rsidR="00683141" w:rsidRDefault="00683141" w:rsidP="0076453D">
      <w:pPr>
        <w:spacing w:after="120"/>
        <w:rPr>
          <w:rFonts w:ascii="Open Sans" w:hAnsi="Open Sans" w:cs="Open Sans"/>
          <w:sz w:val="24"/>
          <w:szCs w:val="24"/>
        </w:rPr>
      </w:pPr>
      <w:r w:rsidRPr="002A49E3">
        <w:rPr>
          <w:rFonts w:ascii="Open Sans" w:hAnsi="Open Sans" w:cs="Open Sans"/>
          <w:b/>
          <w:sz w:val="24"/>
          <w:szCs w:val="24"/>
        </w:rPr>
        <w:t>Hinweis:</w:t>
      </w:r>
      <w:r w:rsidRPr="002A49E3">
        <w:rPr>
          <w:rFonts w:ascii="Open Sans" w:hAnsi="Open Sans" w:cs="Open Sans"/>
          <w:sz w:val="24"/>
          <w:szCs w:val="24"/>
        </w:rPr>
        <w:t xml:space="preserve"> (1) Die Abschnitte in Tabelle 1 dienen </w:t>
      </w:r>
      <w:r w:rsidR="0076453D" w:rsidRPr="002A49E3">
        <w:rPr>
          <w:rFonts w:ascii="Open Sans" w:hAnsi="Open Sans" w:cs="Open Sans"/>
          <w:sz w:val="24"/>
          <w:szCs w:val="24"/>
        </w:rPr>
        <w:t>als</w:t>
      </w:r>
      <w:r w:rsidRPr="002A49E3">
        <w:rPr>
          <w:rFonts w:ascii="Open Sans" w:hAnsi="Open Sans" w:cs="Open Sans"/>
          <w:sz w:val="24"/>
          <w:szCs w:val="24"/>
        </w:rPr>
        <w:t xml:space="preserve"> Orientierung und </w:t>
      </w:r>
      <w:r w:rsidR="0076453D" w:rsidRPr="002A49E3">
        <w:rPr>
          <w:rFonts w:ascii="Open Sans" w:hAnsi="Open Sans" w:cs="Open Sans"/>
          <w:sz w:val="24"/>
          <w:szCs w:val="24"/>
        </w:rPr>
        <w:t>können in Abhängigkeit von dem geplanten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76453D" w:rsidRPr="002A49E3">
        <w:rPr>
          <w:rFonts w:ascii="Open Sans" w:hAnsi="Open Sans" w:cs="Open Sans"/>
          <w:sz w:val="24"/>
          <w:szCs w:val="24"/>
        </w:rPr>
        <w:t>Forschungsansatz</w:t>
      </w:r>
      <w:r w:rsidRPr="002A49E3">
        <w:rPr>
          <w:rFonts w:ascii="Open Sans" w:hAnsi="Open Sans" w:cs="Open Sans"/>
          <w:sz w:val="24"/>
          <w:szCs w:val="24"/>
        </w:rPr>
        <w:t xml:space="preserve"> </w:t>
      </w:r>
      <w:r w:rsidR="0076453D" w:rsidRPr="002A49E3">
        <w:rPr>
          <w:rFonts w:ascii="Open Sans" w:hAnsi="Open Sans" w:cs="Open Sans"/>
          <w:sz w:val="24"/>
          <w:szCs w:val="24"/>
        </w:rPr>
        <w:t xml:space="preserve">eine sehr </w:t>
      </w:r>
      <w:r w:rsidRPr="002A49E3">
        <w:rPr>
          <w:rFonts w:ascii="Open Sans" w:hAnsi="Open Sans" w:cs="Open Sans"/>
          <w:sz w:val="24"/>
          <w:szCs w:val="24"/>
        </w:rPr>
        <w:t>unterschiedliche Bedeutung</w:t>
      </w:r>
      <w:r w:rsidR="0076453D" w:rsidRPr="002A49E3">
        <w:rPr>
          <w:rFonts w:ascii="Open Sans" w:hAnsi="Open Sans" w:cs="Open Sans"/>
          <w:sz w:val="24"/>
          <w:szCs w:val="24"/>
        </w:rPr>
        <w:t xml:space="preserve"> haben</w:t>
      </w:r>
      <w:r w:rsidRPr="002A49E3">
        <w:rPr>
          <w:rFonts w:ascii="Open Sans" w:hAnsi="Open Sans" w:cs="Open Sans"/>
          <w:sz w:val="24"/>
          <w:szCs w:val="24"/>
        </w:rPr>
        <w:t>; (2) D</w:t>
      </w:r>
      <w:r w:rsidR="0076453D" w:rsidRPr="002A49E3">
        <w:rPr>
          <w:rFonts w:ascii="Open Sans" w:hAnsi="Open Sans" w:cs="Open Sans"/>
          <w:sz w:val="24"/>
          <w:szCs w:val="24"/>
        </w:rPr>
        <w:t xml:space="preserve">as </w:t>
      </w:r>
      <w:r w:rsidR="00C956CE">
        <w:rPr>
          <w:rFonts w:ascii="Open Sans" w:hAnsi="Open Sans" w:cs="Open Sans"/>
          <w:sz w:val="24"/>
          <w:szCs w:val="24"/>
        </w:rPr>
        <w:t>Exposé</w:t>
      </w:r>
      <w:r w:rsidRPr="002A49E3">
        <w:rPr>
          <w:rFonts w:ascii="Open Sans" w:hAnsi="Open Sans" w:cs="Open Sans"/>
          <w:sz w:val="24"/>
          <w:szCs w:val="24"/>
        </w:rPr>
        <w:t xml:space="preserve"> muss die Themen und Fragen nicht zwingend in der oben angegebenen Reihenfolge darstellen.</w:t>
      </w:r>
    </w:p>
    <w:p w14:paraId="4E533715" w14:textId="77777777" w:rsidR="00591A60" w:rsidRPr="002A49E3" w:rsidRDefault="00591A60" w:rsidP="0076453D">
      <w:pPr>
        <w:spacing w:after="120"/>
        <w:rPr>
          <w:rFonts w:ascii="Open Sans" w:hAnsi="Open Sans" w:cs="Open Sans"/>
          <w:b/>
          <w:sz w:val="24"/>
          <w:szCs w:val="24"/>
        </w:rPr>
      </w:pPr>
    </w:p>
    <w:p w14:paraId="2FF1DAD2" w14:textId="541B6939" w:rsidR="00907DCA" w:rsidRPr="002A49E3" w:rsidRDefault="00683141" w:rsidP="009E07D8">
      <w:pPr>
        <w:spacing w:before="360" w:after="120"/>
        <w:rPr>
          <w:rFonts w:ascii="Open Sans" w:hAnsi="Open Sans" w:cs="Open Sans"/>
          <w:b/>
          <w:bCs/>
          <w:sz w:val="24"/>
          <w:szCs w:val="24"/>
        </w:rPr>
      </w:pPr>
      <w:r w:rsidRPr="002A49E3">
        <w:rPr>
          <w:rFonts w:ascii="Open Sans" w:hAnsi="Open Sans" w:cs="Open Sans"/>
          <w:b/>
          <w:bCs/>
          <w:sz w:val="24"/>
          <w:szCs w:val="24"/>
        </w:rPr>
        <w:lastRenderedPageBreak/>
        <w:t>Anhänge</w:t>
      </w:r>
    </w:p>
    <w:p w14:paraId="3AA09F93" w14:textId="22E4469E" w:rsidR="00683141" w:rsidRPr="002A49E3" w:rsidRDefault="001E1186" w:rsidP="0076453D">
      <w:pPr>
        <w:spacing w:before="160" w:after="120"/>
        <w:rPr>
          <w:rFonts w:ascii="Open Sans" w:hAnsi="Open Sans" w:cs="Open Sans"/>
          <w:bCs/>
          <w:sz w:val="24"/>
          <w:szCs w:val="24"/>
        </w:rPr>
      </w:pPr>
      <w:r w:rsidRPr="002A49E3">
        <w:rPr>
          <w:rFonts w:ascii="Open Sans" w:hAnsi="Open Sans" w:cs="Open Sans"/>
          <w:bCs/>
          <w:sz w:val="24"/>
          <w:szCs w:val="24"/>
        </w:rPr>
        <w:t>Kandidatinnen und Kandidaten</w:t>
      </w:r>
      <w:r w:rsidR="00683141" w:rsidRPr="002A49E3">
        <w:rPr>
          <w:rFonts w:ascii="Open Sans" w:hAnsi="Open Sans" w:cs="Open Sans"/>
          <w:bCs/>
          <w:sz w:val="24"/>
          <w:szCs w:val="24"/>
        </w:rPr>
        <w:t xml:space="preserve"> werden ermutigt, durch Anhänge ergänzendes Material (z. B. vorläufiges Inhaltsverzeichnis) bereitzustellen und Aspekte zu skizzieren, die für den Inhalt der Dissertation nicht von zentraler Bedeutung sind (z. B. </w:t>
      </w:r>
      <w:r w:rsidRPr="002A49E3">
        <w:rPr>
          <w:rFonts w:ascii="Open Sans" w:hAnsi="Open Sans" w:cs="Open Sans"/>
          <w:bCs/>
          <w:sz w:val="24"/>
          <w:szCs w:val="24"/>
        </w:rPr>
        <w:t xml:space="preserve">zusätzliche </w:t>
      </w:r>
      <w:r w:rsidR="00683141" w:rsidRPr="002A49E3">
        <w:rPr>
          <w:rFonts w:ascii="Open Sans" w:hAnsi="Open Sans" w:cs="Open Sans"/>
          <w:bCs/>
          <w:sz w:val="24"/>
          <w:szCs w:val="24"/>
        </w:rPr>
        <w:t>Informationen zu Struktur und Ablauf, wie Projektablaufplan/Gantt-Diagramm oder weitere Informationen, wie technische Voraussetzungen).</w:t>
      </w:r>
    </w:p>
    <w:sectPr w:rsidR="00683141" w:rsidRPr="002A49E3" w:rsidSect="00B96C37"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873E6"/>
    <w:multiLevelType w:val="hybridMultilevel"/>
    <w:tmpl w:val="49FA59B2"/>
    <w:lvl w:ilvl="0" w:tplc="2070F26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54F15"/>
    <w:multiLevelType w:val="hybridMultilevel"/>
    <w:tmpl w:val="4884865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D6D03"/>
    <w:multiLevelType w:val="hybridMultilevel"/>
    <w:tmpl w:val="92567798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C57AF"/>
    <w:multiLevelType w:val="multilevel"/>
    <w:tmpl w:val="4EB0095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2A63E49"/>
    <w:multiLevelType w:val="hybridMultilevel"/>
    <w:tmpl w:val="6E3699CA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A5179"/>
    <w:multiLevelType w:val="hybridMultilevel"/>
    <w:tmpl w:val="CC206614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511C78"/>
    <w:multiLevelType w:val="hybridMultilevel"/>
    <w:tmpl w:val="77D83446"/>
    <w:lvl w:ilvl="0" w:tplc="7286D7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3077CF"/>
    <w:multiLevelType w:val="hybridMultilevel"/>
    <w:tmpl w:val="6E0AF69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21C05"/>
    <w:multiLevelType w:val="hybridMultilevel"/>
    <w:tmpl w:val="3EE43C38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14220A"/>
    <w:multiLevelType w:val="multilevel"/>
    <w:tmpl w:val="3EA23D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6A045BE"/>
    <w:multiLevelType w:val="hybridMultilevel"/>
    <w:tmpl w:val="9202D2EC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966FB9"/>
    <w:multiLevelType w:val="hybridMultilevel"/>
    <w:tmpl w:val="254E9AFA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06566"/>
    <w:multiLevelType w:val="hybridMultilevel"/>
    <w:tmpl w:val="98FC6660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CA782C"/>
    <w:multiLevelType w:val="hybridMultilevel"/>
    <w:tmpl w:val="0F048240"/>
    <w:lvl w:ilvl="0" w:tplc="B83C4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1910">
    <w:abstractNumId w:val="11"/>
  </w:num>
  <w:num w:numId="2" w16cid:durableId="1965694514">
    <w:abstractNumId w:val="7"/>
  </w:num>
  <w:num w:numId="3" w16cid:durableId="1707678519">
    <w:abstractNumId w:val="9"/>
  </w:num>
  <w:num w:numId="4" w16cid:durableId="1371421717">
    <w:abstractNumId w:val="5"/>
  </w:num>
  <w:num w:numId="5" w16cid:durableId="1126391474">
    <w:abstractNumId w:val="1"/>
  </w:num>
  <w:num w:numId="6" w16cid:durableId="35204673">
    <w:abstractNumId w:val="2"/>
  </w:num>
  <w:num w:numId="7" w16cid:durableId="1135608679">
    <w:abstractNumId w:val="8"/>
  </w:num>
  <w:num w:numId="8" w16cid:durableId="159464588">
    <w:abstractNumId w:val="10"/>
  </w:num>
  <w:num w:numId="9" w16cid:durableId="1910454308">
    <w:abstractNumId w:val="3"/>
  </w:num>
  <w:num w:numId="10" w16cid:durableId="1532449026">
    <w:abstractNumId w:val="4"/>
  </w:num>
  <w:num w:numId="11" w16cid:durableId="813376067">
    <w:abstractNumId w:val="6"/>
  </w:num>
  <w:num w:numId="12" w16cid:durableId="1452743341">
    <w:abstractNumId w:val="12"/>
  </w:num>
  <w:num w:numId="13" w16cid:durableId="1552232962">
    <w:abstractNumId w:val="0"/>
  </w:num>
  <w:num w:numId="14" w16cid:durableId="4376018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tTQ3NTYxtDQxNzZR0lEKTi0uzszPAymwqAUAUA5WsiwAAAA="/>
  </w:docVars>
  <w:rsids>
    <w:rsidRoot w:val="00DB51DB"/>
    <w:rsid w:val="000451F1"/>
    <w:rsid w:val="00063BA2"/>
    <w:rsid w:val="00077443"/>
    <w:rsid w:val="00110342"/>
    <w:rsid w:val="00113A4F"/>
    <w:rsid w:val="00160EAC"/>
    <w:rsid w:val="001B0EEC"/>
    <w:rsid w:val="001B5671"/>
    <w:rsid w:val="001D1537"/>
    <w:rsid w:val="001E1186"/>
    <w:rsid w:val="001F13DA"/>
    <w:rsid w:val="00285EEC"/>
    <w:rsid w:val="002A49E3"/>
    <w:rsid w:val="002C618F"/>
    <w:rsid w:val="002D3877"/>
    <w:rsid w:val="002F6EA6"/>
    <w:rsid w:val="00310DAA"/>
    <w:rsid w:val="0031364B"/>
    <w:rsid w:val="00337BD2"/>
    <w:rsid w:val="00393CE7"/>
    <w:rsid w:val="003B34B8"/>
    <w:rsid w:val="003B4E92"/>
    <w:rsid w:val="003E286D"/>
    <w:rsid w:val="004658C2"/>
    <w:rsid w:val="00495857"/>
    <w:rsid w:val="005171AC"/>
    <w:rsid w:val="00517ED6"/>
    <w:rsid w:val="005618F6"/>
    <w:rsid w:val="00563AE0"/>
    <w:rsid w:val="00585921"/>
    <w:rsid w:val="00591A60"/>
    <w:rsid w:val="005928A9"/>
    <w:rsid w:val="0063137A"/>
    <w:rsid w:val="00666CE7"/>
    <w:rsid w:val="00683141"/>
    <w:rsid w:val="00686932"/>
    <w:rsid w:val="006A09CE"/>
    <w:rsid w:val="006A3211"/>
    <w:rsid w:val="006A44A3"/>
    <w:rsid w:val="006A52AF"/>
    <w:rsid w:val="006E64BA"/>
    <w:rsid w:val="0070007E"/>
    <w:rsid w:val="007001D0"/>
    <w:rsid w:val="00716F3E"/>
    <w:rsid w:val="00744C3B"/>
    <w:rsid w:val="0076453D"/>
    <w:rsid w:val="00772063"/>
    <w:rsid w:val="00783BF5"/>
    <w:rsid w:val="007A752A"/>
    <w:rsid w:val="007F46E4"/>
    <w:rsid w:val="007F58CD"/>
    <w:rsid w:val="00813856"/>
    <w:rsid w:val="00835FA9"/>
    <w:rsid w:val="008522F0"/>
    <w:rsid w:val="008710C4"/>
    <w:rsid w:val="008A1762"/>
    <w:rsid w:val="00907DCA"/>
    <w:rsid w:val="009619B7"/>
    <w:rsid w:val="00987543"/>
    <w:rsid w:val="009E07D8"/>
    <w:rsid w:val="00A00826"/>
    <w:rsid w:val="00A70A79"/>
    <w:rsid w:val="00AA52FA"/>
    <w:rsid w:val="00B42FB3"/>
    <w:rsid w:val="00B45BCE"/>
    <w:rsid w:val="00B559D5"/>
    <w:rsid w:val="00B92F0D"/>
    <w:rsid w:val="00B96C37"/>
    <w:rsid w:val="00BA24EB"/>
    <w:rsid w:val="00BB0C97"/>
    <w:rsid w:val="00C0229A"/>
    <w:rsid w:val="00C956CE"/>
    <w:rsid w:val="00CA0782"/>
    <w:rsid w:val="00CE0896"/>
    <w:rsid w:val="00D35DB7"/>
    <w:rsid w:val="00D905F4"/>
    <w:rsid w:val="00D92A90"/>
    <w:rsid w:val="00DB51DB"/>
    <w:rsid w:val="00DC5C03"/>
    <w:rsid w:val="00DF50DA"/>
    <w:rsid w:val="00E00D16"/>
    <w:rsid w:val="00E25DA8"/>
    <w:rsid w:val="00E26B5D"/>
    <w:rsid w:val="00E43E9B"/>
    <w:rsid w:val="00E466C2"/>
    <w:rsid w:val="00E6337E"/>
    <w:rsid w:val="00EA04ED"/>
    <w:rsid w:val="00EF0303"/>
    <w:rsid w:val="00EF406A"/>
    <w:rsid w:val="00F613F9"/>
    <w:rsid w:val="00FB4DB3"/>
    <w:rsid w:val="00FB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5AE79"/>
  <w15:chartTrackingRefBased/>
  <w15:docId w15:val="{7A5E09C6-C6DD-4187-B490-BBACFD707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A0782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FB4DB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B4DB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B4DB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4DB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4DB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B4D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B4DB3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FB4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bsatz-Standardschriftart"/>
    <w:rsid w:val="00E26B5D"/>
  </w:style>
  <w:style w:type="paragraph" w:styleId="berarbeitung">
    <w:name w:val="Revision"/>
    <w:hidden/>
    <w:uiPriority w:val="99"/>
    <w:semiHidden/>
    <w:rsid w:val="00F613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76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64</Words>
  <Characters>6707</Characters>
  <Application>Microsoft Office Word</Application>
  <DocSecurity>0</DocSecurity>
  <Lines>55</Lines>
  <Paragraphs>1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Krämer</dc:creator>
  <cp:keywords/>
  <dc:description/>
  <cp:lastModifiedBy>Ikram Beneich</cp:lastModifiedBy>
  <cp:revision>5</cp:revision>
  <cp:lastPrinted>2021-07-06T20:59:00Z</cp:lastPrinted>
  <dcterms:created xsi:type="dcterms:W3CDTF">2026-03-26T09:06:00Z</dcterms:created>
  <dcterms:modified xsi:type="dcterms:W3CDTF">2026-03-26T09:10:00Z</dcterms:modified>
</cp:coreProperties>
</file>